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AE9DD" w14:textId="77777777" w:rsidR="00557833" w:rsidRPr="00613FD2" w:rsidRDefault="00557833" w:rsidP="00557833">
      <w:pPr>
        <w:pStyle w:val="9kursywa"/>
        <w:spacing w:line="288" w:lineRule="auto"/>
        <w:rPr>
          <w:sz w:val="24"/>
          <w:szCs w:val="24"/>
        </w:rPr>
      </w:pPr>
      <w:bookmarkStart w:id="0" w:name="_GoBack"/>
      <w:bookmarkEnd w:id="0"/>
      <w:r w:rsidRPr="00613FD2">
        <w:rPr>
          <w:sz w:val="24"/>
          <w:szCs w:val="24"/>
        </w:rPr>
        <w:t>ROZDZIAŁ II.1 – FORMULARZ OFERTY</w:t>
      </w:r>
    </w:p>
    <w:p w14:paraId="427AE9DE" w14:textId="7309504F" w:rsidR="00557833" w:rsidRDefault="002E1744" w:rsidP="00557833">
      <w:r w:rsidRPr="00E027BC">
        <w:rPr>
          <w:rFonts w:eastAsia="Calibri" w:cstheme="minorHAnsi"/>
          <w:b/>
        </w:rPr>
        <w:t>ZP/GiK/</w:t>
      </w:r>
      <w:r w:rsidR="000D45E8">
        <w:rPr>
          <w:rFonts w:eastAsia="Calibri" w:cstheme="minorHAnsi"/>
          <w:b/>
        </w:rPr>
        <w:t>69</w:t>
      </w:r>
      <w:r w:rsidRPr="00BE11EE">
        <w:rPr>
          <w:rFonts w:eastAsia="Calibri" w:cstheme="minorHAnsi"/>
          <w:b/>
        </w:rPr>
        <w:t>/202</w:t>
      </w:r>
      <w:r w:rsidR="000D45E8">
        <w:rPr>
          <w:rFonts w:eastAsia="Calibri" w:cstheme="minorHAnsi"/>
          <w:b/>
        </w:rPr>
        <w:t>4</w:t>
      </w:r>
      <w:r w:rsidRPr="008D07AA">
        <w:rPr>
          <w:rFonts w:cstheme="minorHAnsi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772"/>
        <w:gridCol w:w="4792"/>
      </w:tblGrid>
      <w:tr w:rsidR="00557833" w:rsidRPr="00A9092D" w14:paraId="427AE9E3" w14:textId="77777777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27AE9DF" w14:textId="77777777" w:rsidR="00557833" w:rsidRPr="00A9092D" w:rsidRDefault="00557833" w:rsidP="00CB31C1">
            <w:pPr>
              <w:pStyle w:val="Wcicie"/>
              <w:jc w:val="left"/>
            </w:pPr>
          </w:p>
          <w:p w14:paraId="427AE9E0" w14:textId="77777777" w:rsidR="00557833" w:rsidRPr="00A9092D" w:rsidRDefault="00557833" w:rsidP="00CB31C1">
            <w:pPr>
              <w:pStyle w:val="Wcicie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9E1" w14:textId="77777777"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14:paraId="427AE9E2" w14:textId="77777777" w:rsidR="00557833" w:rsidRPr="00A9092D" w:rsidRDefault="00557833" w:rsidP="00CB31C1">
            <w:pPr>
              <w:pStyle w:val="Podpisprawo"/>
              <w:spacing w:line="288" w:lineRule="auto"/>
              <w:rPr>
                <w:b/>
                <w:bCs/>
                <w:sz w:val="32"/>
                <w:szCs w:val="32"/>
              </w:rPr>
            </w:pPr>
          </w:p>
        </w:tc>
      </w:tr>
    </w:tbl>
    <w:p w14:paraId="427AE9E4" w14:textId="2A85FE45" w:rsidR="00557833" w:rsidRPr="00FD1493" w:rsidRDefault="00CE7610" w:rsidP="00557833">
      <w:pPr>
        <w:pStyle w:val="Podpisprawo"/>
        <w:spacing w:line="288" w:lineRule="auto"/>
        <w:ind w:left="4680"/>
        <w:jc w:val="both"/>
        <w:rPr>
          <w:lang w:eastAsia="pl-PL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427AEBC3" wp14:editId="1256E46E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1579245" cy="4324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2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7AEC02" w14:textId="77777777" w:rsidR="008254A0" w:rsidRDefault="008254A0" w:rsidP="005578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2710" tIns="46990" rIns="92710" bIns="469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7AEB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    <v:textbox inset="7.3pt,3.7pt,7.3pt,3.7pt">
                  <w:txbxContent>
                    <w:p w14:paraId="427AEC02" w14:textId="77777777" w:rsidR="008254A0" w:rsidRDefault="008254A0" w:rsidP="0055783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27AE9E5" w14:textId="77777777" w:rsidR="00557833" w:rsidRPr="00FD1493" w:rsidRDefault="00557833" w:rsidP="00557833">
      <w:pPr>
        <w:pStyle w:val="Podpisprawo"/>
        <w:spacing w:line="288" w:lineRule="auto"/>
      </w:pPr>
      <w:r w:rsidRPr="00FD1493">
        <w:t>Do:</w:t>
      </w:r>
    </w:p>
    <w:p w14:paraId="427AE9E6" w14:textId="77777777" w:rsidR="00873E57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olitechnika Warszawska</w:t>
      </w:r>
    </w:p>
    <w:p w14:paraId="427AE9E7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Wydział Geodezji i Kartografii</w:t>
      </w:r>
    </w:p>
    <w:p w14:paraId="427AE9E8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lac Politechniki 1</w:t>
      </w:r>
    </w:p>
    <w:p w14:paraId="427AE9E9" w14:textId="77777777"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00-66</w:t>
      </w:r>
      <w:r w:rsidR="00557833" w:rsidRPr="00CA3976">
        <w:rPr>
          <w:b/>
          <w:bCs/>
        </w:rPr>
        <w:t xml:space="preserve">1 Warszawa </w:t>
      </w:r>
    </w:p>
    <w:p w14:paraId="427AE9EA" w14:textId="77777777" w:rsidR="00557833" w:rsidRPr="00FD1493" w:rsidRDefault="00557833" w:rsidP="00557833">
      <w:pPr>
        <w:pStyle w:val="Podpisprawo"/>
        <w:spacing w:line="288" w:lineRule="auto"/>
      </w:pPr>
    </w:p>
    <w:p w14:paraId="427AE9EB" w14:textId="271F9B61" w:rsidR="00557833" w:rsidRPr="00FD1493" w:rsidRDefault="00557833" w:rsidP="00557833">
      <w:pPr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</w:t>
      </w:r>
      <w:r w:rsidR="00080B74">
        <w:rPr>
          <w:rFonts w:ascii="Calibri" w:hAnsi="Calibri" w:cs="Calibri"/>
          <w:sz w:val="24"/>
          <w:szCs w:val="24"/>
        </w:rPr>
        <w:t xml:space="preserve">: </w:t>
      </w:r>
      <w:r w:rsidR="00080B74" w:rsidRPr="00E01D5F">
        <w:rPr>
          <w:rFonts w:cstheme="minorHAnsi"/>
          <w:b/>
          <w:u w:val="single"/>
        </w:rPr>
        <w:t>„</w:t>
      </w:r>
      <w:r w:rsidR="000D45E8" w:rsidRPr="00CA7A25">
        <w:rPr>
          <w:b/>
          <w:bCs/>
          <w:u w:val="single"/>
        </w:rPr>
        <w:t xml:space="preserve">Dostawa danych </w:t>
      </w:r>
      <w:proofErr w:type="spellStart"/>
      <w:r w:rsidR="000D45E8" w:rsidRPr="00CA7A25">
        <w:rPr>
          <w:b/>
          <w:bCs/>
          <w:u w:val="single"/>
        </w:rPr>
        <w:t>geoprzestrzennych</w:t>
      </w:r>
      <w:proofErr w:type="spellEnd"/>
      <w:r w:rsidR="000D45E8" w:rsidRPr="00CA7A25">
        <w:rPr>
          <w:b/>
          <w:bCs/>
          <w:u w:val="single"/>
        </w:rPr>
        <w:t xml:space="preserve"> o mobilności osób w obszarze aglomeracji warszawskiej na podstawie lokalizacji w sieci komórkowej operatora telekomunikacyjnego</w:t>
      </w:r>
      <w:r w:rsidR="00080B74" w:rsidRPr="008254A0">
        <w:rPr>
          <w:b/>
          <w:bCs/>
          <w:u w:val="single"/>
        </w:rPr>
        <w:t>”</w:t>
      </w:r>
    </w:p>
    <w:p w14:paraId="427AE9EC" w14:textId="77777777" w:rsidR="00557833" w:rsidRPr="00FD1493" w:rsidRDefault="00557833" w:rsidP="00557833">
      <w:pPr>
        <w:pStyle w:val="Normalny1"/>
        <w:tabs>
          <w:tab w:val="left" w:leader="dot" w:pos="9072"/>
        </w:tabs>
        <w:spacing w:line="288" w:lineRule="auto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MY NIŻEJ PODPISANI </w:t>
      </w:r>
    </w:p>
    <w:p w14:paraId="427AE9ED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EE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14:paraId="427AE9EF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F0" w14:textId="77777777"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427AE9F1" w14:textId="77777777" w:rsidR="00557833" w:rsidRPr="00CF2A37" w:rsidRDefault="00557833" w:rsidP="00557833">
      <w:pPr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14:paraId="427AE9F2" w14:textId="77777777"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</w:pPr>
      <w:r w:rsidRPr="007719E4">
        <w:t xml:space="preserve">status przedsiębiorstwa </w:t>
      </w:r>
      <w:r w:rsidRPr="007719E4">
        <w:rPr>
          <w:vertAlign w:val="superscript"/>
        </w:rPr>
        <w:footnoteReference w:id="1"/>
      </w:r>
      <w:r w:rsidRPr="007719E4">
        <w:t xml:space="preserve">: </w:t>
      </w:r>
      <w:r w:rsidRPr="007719E4">
        <w:rPr>
          <w:rFonts w:ascii="Wingdings" w:eastAsia="Wingdings" w:hAnsi="Wingdings" w:cs="Wingdings"/>
        </w:rPr>
        <w:t></w:t>
      </w:r>
      <w:r w:rsidRPr="007719E4">
        <w:t xml:space="preserve"> m</w:t>
      </w:r>
      <w:r>
        <w:t>ikro</w:t>
      </w:r>
      <w:r>
        <w:tab/>
      </w:r>
      <w:r>
        <w:tab/>
      </w:r>
      <w:r w:rsidRPr="007719E4">
        <w:rPr>
          <w:rFonts w:ascii="Wingdings" w:eastAsia="Wingdings" w:hAnsi="Wingdings" w:cs="Wingdings"/>
        </w:rPr>
        <w:t></w:t>
      </w:r>
      <w:r w:rsidRPr="007719E4">
        <w:t xml:space="preserve"> małe</w:t>
      </w:r>
      <w:r w:rsidRPr="007719E4">
        <w:tab/>
      </w:r>
      <w:r w:rsidRPr="007719E4">
        <w:tab/>
      </w:r>
      <w:r w:rsidRPr="007719E4">
        <w:rPr>
          <w:rFonts w:ascii="Wingdings" w:eastAsia="Wingdings" w:hAnsi="Wingdings" w:cs="Wingdings"/>
        </w:rPr>
        <w:t></w:t>
      </w:r>
      <w:r w:rsidRPr="007719E4">
        <w:t xml:space="preserve"> średnie</w:t>
      </w:r>
    </w:p>
    <w:p w14:paraId="427AE9F3" w14:textId="77777777"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14:paraId="427AE9F4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SKŁADAMY OFERTĘ</w:t>
      </w:r>
      <w:r w:rsidRPr="00FD1493">
        <w:rPr>
          <w:rFonts w:ascii="Calibri" w:hAnsi="Calibri" w:cs="Calibri"/>
        </w:rPr>
        <w:t xml:space="preserve"> na wykonanie przedmiotu zamówienia zgodnie ze Specyfikacją </w:t>
      </w:r>
      <w:r>
        <w:rPr>
          <w:rFonts w:ascii="Calibri" w:hAnsi="Calibri" w:cs="Calibri"/>
        </w:rPr>
        <w:t>Warunków Zamówienia.</w:t>
      </w:r>
    </w:p>
    <w:p w14:paraId="427AE9F5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e Specyfikacją </w:t>
      </w:r>
      <w:r>
        <w:rPr>
          <w:rFonts w:ascii="Calibri" w:hAnsi="Calibri" w:cs="Calibri"/>
        </w:rPr>
        <w:t>Warunków Zamówienia i </w:t>
      </w:r>
      <w:r w:rsidRPr="00FD1493">
        <w:rPr>
          <w:rFonts w:ascii="Calibri" w:hAnsi="Calibri" w:cs="Calibri"/>
        </w:rPr>
        <w:t>uznajemy się za związanych określonymi w niej postanowieniami i zasadami postępowania.</w:t>
      </w:r>
    </w:p>
    <w:p w14:paraId="427AE9F6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iż wybór </w:t>
      </w:r>
      <w:r>
        <w:rPr>
          <w:rFonts w:ascii="Calibri" w:hAnsi="Calibri" w:cs="Calibri"/>
        </w:rPr>
        <w:t>naszej</w:t>
      </w:r>
      <w:r w:rsidRPr="00FD1493">
        <w:rPr>
          <w:rFonts w:ascii="Calibri" w:hAnsi="Calibri" w:cs="Calibri"/>
        </w:rPr>
        <w:t xml:space="preserve"> oferty </w:t>
      </w:r>
      <w:r>
        <w:rPr>
          <w:rFonts w:ascii="Calibri" w:hAnsi="Calibri" w:cs="Calibri"/>
          <w:i/>
          <w:iCs/>
        </w:rPr>
        <w:t>będzie/</w:t>
      </w:r>
      <w:r w:rsidRPr="00FD1493">
        <w:rPr>
          <w:rFonts w:ascii="Calibri" w:hAnsi="Calibri" w:cs="Calibri"/>
          <w:i/>
          <w:iCs/>
        </w:rPr>
        <w:t>nie będzie</w:t>
      </w:r>
      <w:r>
        <w:rPr>
          <w:rFonts w:ascii="Calibri" w:hAnsi="Calibri" w:cs="Calibri"/>
        </w:rPr>
        <w:t xml:space="preserve"> prowadził do powstania u </w:t>
      </w:r>
      <w:r w:rsidRPr="00FD1493">
        <w:rPr>
          <w:rFonts w:ascii="Calibri" w:hAnsi="Calibri" w:cs="Calibri"/>
        </w:rPr>
        <w:t xml:space="preserve">Zamawiającego obowiązku podatkowego wynikającego z ustawy o podatku VAT. </w:t>
      </w:r>
    </w:p>
    <w:p w14:paraId="427AE9F7" w14:textId="77777777" w:rsidR="00557833" w:rsidRPr="00080B74" w:rsidRDefault="00557833" w:rsidP="00557833">
      <w:pPr>
        <w:pStyle w:val="Zwykytekst1"/>
        <w:spacing w:line="288" w:lineRule="auto"/>
        <w:ind w:left="425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>Wskazuje następującą nazwę (rodzaj) towaru lub usługi, których dostawa lub świadczenie będzie prowadzić do jego powstania, wskazuje ich wartość bez kwoty podatku,</w:t>
      </w:r>
      <w:r w:rsidRPr="00080B74">
        <w:rPr>
          <w:rFonts w:asciiTheme="minorHAnsi" w:hAnsiTheme="minorHAnsi"/>
        </w:rPr>
        <w:t xml:space="preserve"> wskazuje stawkę podatku od towarów i usług, która zgodnie z moją wiedzą, będzie miała zastosowanie. </w:t>
      </w:r>
      <w:r w:rsidRPr="00080B74">
        <w:rPr>
          <w:rFonts w:asciiTheme="minorHAnsi" w:hAnsiTheme="minorHAnsi"/>
          <w:i/>
          <w:iCs/>
        </w:rPr>
        <w:t xml:space="preserve"> :</w:t>
      </w:r>
    </w:p>
    <w:p w14:paraId="427AE9F8" w14:textId="77777777" w:rsidR="00557833" w:rsidRPr="00080B74" w:rsidRDefault="00557833" w:rsidP="00557833">
      <w:pPr>
        <w:pStyle w:val="Zwykytekst1"/>
        <w:spacing w:line="288" w:lineRule="auto"/>
        <w:ind w:left="284" w:hanging="284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ab/>
        <w:t xml:space="preserve">   ………………………………………………………….......................</w:t>
      </w:r>
      <w:r w:rsidRPr="00080B74">
        <w:rPr>
          <w:rFonts w:asciiTheme="minorHAnsi" w:hAnsiTheme="minorHAnsi"/>
        </w:rPr>
        <w:t>…………………………………………………………...</w:t>
      </w:r>
    </w:p>
    <w:p w14:paraId="427AE9F9" w14:textId="77777777" w:rsidR="002B4578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 xml:space="preserve">OFERUJEMY </w:t>
      </w:r>
      <w:r w:rsidR="002B4578">
        <w:rPr>
          <w:rFonts w:ascii="Calibri" w:hAnsi="Calibri" w:cs="Calibri"/>
        </w:rPr>
        <w:t>wykonanie przedmiotu zamówienia:</w:t>
      </w:r>
    </w:p>
    <w:p w14:paraId="464078DA" w14:textId="77777777" w:rsidR="00B70ACB" w:rsidRDefault="00B70ACB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</w:p>
    <w:p w14:paraId="427AE9FB" w14:textId="2F56FEED" w:rsidR="002B4578" w:rsidRPr="000573F4" w:rsidRDefault="00557833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kwotę</w:t>
      </w:r>
      <w:r w:rsidR="00873E57">
        <w:rPr>
          <w:rFonts w:ascii="Calibri" w:hAnsi="Calibri" w:cs="Calibri"/>
        </w:rPr>
        <w:t xml:space="preserve"> </w:t>
      </w:r>
      <w:r w:rsidR="00567EB4">
        <w:rPr>
          <w:rFonts w:ascii="Calibri" w:hAnsi="Calibri" w:cs="Calibri"/>
        </w:rPr>
        <w:t>ne</w:t>
      </w:r>
      <w:r w:rsidR="00873E57" w:rsidRPr="000573F4">
        <w:rPr>
          <w:rFonts w:ascii="Calibri" w:hAnsi="Calibri" w:cs="Calibri"/>
        </w:rPr>
        <w:t>tto</w:t>
      </w:r>
      <w:r w:rsidR="008B6697" w:rsidRPr="000573F4">
        <w:rPr>
          <w:rFonts w:ascii="Calibri" w:hAnsi="Calibri" w:cs="Calibri"/>
        </w:rPr>
        <w:t xml:space="preserve">: </w:t>
      </w:r>
      <w:r w:rsidRPr="000573F4">
        <w:rPr>
          <w:rFonts w:ascii="Calibri" w:hAnsi="Calibri" w:cs="Calibri"/>
        </w:rPr>
        <w:t xml:space="preserve"> …</w:t>
      </w:r>
      <w:r w:rsidR="008B6697" w:rsidRPr="000573F4">
        <w:rPr>
          <w:rFonts w:ascii="Calibri" w:hAnsi="Calibri" w:cs="Calibri"/>
        </w:rPr>
        <w:t>…………….</w:t>
      </w:r>
      <w:r w:rsidR="002B4578" w:rsidRPr="000573F4">
        <w:rPr>
          <w:rFonts w:ascii="Calibri" w:hAnsi="Calibri" w:cs="Calibri"/>
        </w:rPr>
        <w:t>………………………………………………</w:t>
      </w:r>
      <w:r w:rsidRPr="000573F4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złotych</w:t>
      </w:r>
    </w:p>
    <w:p w14:paraId="427AE9FC" w14:textId="28493074" w:rsidR="000573F4" w:rsidRDefault="00557833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14:paraId="1AD49E58" w14:textId="5EFDCC70" w:rsidR="00567EB4" w:rsidRDefault="003F5014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="00567EB4">
        <w:rPr>
          <w:rFonts w:ascii="Calibri" w:hAnsi="Calibri" w:cs="Calibri"/>
        </w:rPr>
        <w:t>lus należ</w:t>
      </w:r>
      <w:r w:rsidR="00887E06">
        <w:rPr>
          <w:rFonts w:ascii="Calibri" w:hAnsi="Calibri" w:cs="Calibri"/>
        </w:rPr>
        <w:t xml:space="preserve">ny podatek Vat: …………………………………………………………. </w:t>
      </w:r>
      <w:r w:rsidR="009D5FCE">
        <w:rPr>
          <w:rFonts w:ascii="Calibri" w:hAnsi="Calibri" w:cs="Calibri"/>
        </w:rPr>
        <w:t>z</w:t>
      </w:r>
      <w:r w:rsidR="00887E06">
        <w:rPr>
          <w:rFonts w:ascii="Calibri" w:hAnsi="Calibri" w:cs="Calibri"/>
        </w:rPr>
        <w:t>łotych</w:t>
      </w:r>
    </w:p>
    <w:p w14:paraId="071AE480" w14:textId="77777777" w:rsidR="00887E06" w:rsidRDefault="00887E06" w:rsidP="00887E06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14:paraId="3F3D6371" w14:textId="7BD84A48" w:rsidR="00887E06" w:rsidRDefault="009D5FCE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Łącznie brutto: ……………………………………………………………. złotych</w:t>
      </w:r>
    </w:p>
    <w:p w14:paraId="09A78E6D" w14:textId="77777777" w:rsidR="009D5FCE" w:rsidRDefault="009D5FCE" w:rsidP="009D5FCE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14:paraId="260EBC19" w14:textId="77777777" w:rsidR="009D5FCE" w:rsidRDefault="009D5FCE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</w:p>
    <w:p w14:paraId="427AEA09" w14:textId="77777777" w:rsidR="008E0529" w:rsidRPr="000573F4" w:rsidRDefault="008E0529" w:rsidP="00080B74">
      <w:pPr>
        <w:pStyle w:val="Normalny1"/>
        <w:tabs>
          <w:tab w:val="left" w:pos="426"/>
        </w:tabs>
        <w:spacing w:line="288" w:lineRule="auto"/>
        <w:jc w:val="both"/>
        <w:rPr>
          <w:rFonts w:ascii="Calibri" w:hAnsi="Calibri" w:cs="Calibri"/>
        </w:rPr>
      </w:pPr>
    </w:p>
    <w:p w14:paraId="427AEA0B" w14:textId="6A954DE8" w:rsidR="000573F4" w:rsidRPr="00E51715" w:rsidRDefault="00557833" w:rsidP="00E51715">
      <w:pPr>
        <w:pStyle w:val="Normalny1"/>
        <w:numPr>
          <w:ilvl w:val="0"/>
          <w:numId w:val="13"/>
        </w:numPr>
        <w:tabs>
          <w:tab w:val="left" w:pos="426"/>
        </w:tabs>
        <w:spacing w:line="360" w:lineRule="auto"/>
        <w:ind w:left="425" w:hanging="426"/>
        <w:jc w:val="both"/>
        <w:rPr>
          <w:rFonts w:ascii="Calibri Light" w:hAnsi="Calibri Light" w:cs="Calibri Light"/>
        </w:rPr>
      </w:pPr>
      <w:r w:rsidRPr="00E51715">
        <w:rPr>
          <w:rFonts w:ascii="Calibri" w:hAnsi="Calibri" w:cs="Calibri"/>
          <w:b/>
        </w:rPr>
        <w:t>O</w:t>
      </w:r>
      <w:r w:rsidR="000573F4" w:rsidRPr="00E51715">
        <w:rPr>
          <w:rFonts w:ascii="Calibri" w:hAnsi="Calibri" w:cs="Calibri"/>
          <w:b/>
        </w:rPr>
        <w:t>FERUJEMY</w:t>
      </w:r>
      <w:r w:rsidR="000573F4" w:rsidRPr="00E51715">
        <w:rPr>
          <w:rFonts w:ascii="Calibri" w:hAnsi="Calibri" w:cs="Calibri"/>
          <w:bCs/>
        </w:rPr>
        <w:t>:</w:t>
      </w:r>
      <w:r w:rsidR="00E1487A" w:rsidRPr="00E51715">
        <w:rPr>
          <w:rFonts w:ascii="Calibri" w:hAnsi="Calibri" w:cs="Calibri"/>
        </w:rPr>
        <w:t xml:space="preserve"> </w:t>
      </w:r>
      <w:r w:rsidR="000573F4" w:rsidRPr="00E51715">
        <w:rPr>
          <w:rFonts w:ascii="Calibri" w:hAnsi="Calibri" w:cs="Calibri"/>
        </w:rPr>
        <w:tab/>
      </w:r>
      <w:r w:rsidR="000573F4" w:rsidRPr="00E51715">
        <w:rPr>
          <w:rFonts w:ascii="Calibri Light" w:hAnsi="Calibri Light" w:cs="Calibri Light"/>
        </w:rPr>
        <w:t>Termin realizacji</w:t>
      </w:r>
      <w:r w:rsidR="00E51715">
        <w:rPr>
          <w:rFonts w:ascii="Calibri Light" w:hAnsi="Calibri Light" w:cs="Calibri Light"/>
        </w:rPr>
        <w:t xml:space="preserve"> </w:t>
      </w:r>
      <w:r w:rsidR="00E51715" w:rsidRPr="00E51715">
        <w:rPr>
          <w:rFonts w:ascii="Calibri Light" w:hAnsi="Calibri Light" w:cs="Calibri Light"/>
        </w:rPr>
        <w:t xml:space="preserve">do </w:t>
      </w:r>
      <w:r w:rsidR="00FB0415">
        <w:rPr>
          <w:rFonts w:ascii="Calibri Light" w:hAnsi="Calibri Light" w:cs="Calibri Light"/>
        </w:rPr>
        <w:t>9</w:t>
      </w:r>
      <w:r w:rsidR="00B70ACB">
        <w:rPr>
          <w:rFonts w:ascii="Calibri Light" w:hAnsi="Calibri Light" w:cs="Calibri Light"/>
        </w:rPr>
        <w:t>0</w:t>
      </w:r>
      <w:r w:rsidR="00E51715" w:rsidRPr="00E51715">
        <w:rPr>
          <w:rFonts w:ascii="Calibri Light" w:hAnsi="Calibri Light" w:cs="Calibri Light"/>
        </w:rPr>
        <w:t xml:space="preserve"> </w:t>
      </w:r>
      <w:r w:rsidR="000573F4" w:rsidRPr="00E51715">
        <w:rPr>
          <w:rFonts w:ascii="Calibri Light" w:hAnsi="Calibri Light" w:cs="Calibri Light"/>
        </w:rPr>
        <w:t>dni od daty zawarcia umowy</w:t>
      </w:r>
      <w:r w:rsidR="005A65C3" w:rsidRPr="00E51715">
        <w:rPr>
          <w:rFonts w:ascii="Calibri Light" w:hAnsi="Calibri Light" w:cs="Calibri Light"/>
        </w:rPr>
        <w:t>.</w:t>
      </w:r>
    </w:p>
    <w:p w14:paraId="427AEA0C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</w:rPr>
        <w:t>rtą, na warunkach określonych w </w:t>
      </w:r>
      <w:r w:rsidRPr="00FD1493">
        <w:rPr>
          <w:rFonts w:ascii="Calibri" w:hAnsi="Calibri" w:cs="Calibri"/>
        </w:rPr>
        <w:t>Specyfikacji Warunków Zamówienia, w miejscu i terminie wyznaczonym przez Zamawiającego.</w:t>
      </w:r>
    </w:p>
    <w:p w14:paraId="427AEA0D" w14:textId="77777777" w:rsidR="00557833" w:rsidRPr="00156BF0" w:rsidRDefault="00557833" w:rsidP="00DC5CC5">
      <w:pPr>
        <w:numPr>
          <w:ilvl w:val="0"/>
          <w:numId w:val="13"/>
        </w:numPr>
        <w:spacing w:line="288" w:lineRule="auto"/>
        <w:ind w:left="340" w:right="45" w:hanging="340"/>
        <w:jc w:val="both"/>
        <w:rPr>
          <w:rFonts w:ascii="Calibri" w:hAnsi="Calibri" w:cs="Calibri"/>
          <w:sz w:val="24"/>
          <w:szCs w:val="24"/>
          <w:lang w:eastAsia="zh-CN"/>
        </w:rPr>
      </w:pPr>
      <w:r w:rsidRPr="00156BF0">
        <w:rPr>
          <w:rFonts w:ascii="Calibri" w:hAnsi="Calibri" w:cs="Calibri"/>
          <w:b/>
          <w:sz w:val="24"/>
          <w:szCs w:val="24"/>
          <w:lang w:eastAsia="zh-CN"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156BF0">
        <w:rPr>
          <w:rFonts w:ascii="Calibri" w:hAnsi="Calibri" w:cs="Calibri"/>
          <w:sz w:val="24"/>
          <w:szCs w:val="24"/>
          <w:lang w:eastAsia="zh-CN"/>
        </w:rPr>
        <w:t>samodzielnie** / z udziałem następujących  podwykonawców (proszę podać)……………………………………………….., którzy wykonywać będą następujące części zamówienia**: ...................................................................................</w:t>
      </w:r>
    </w:p>
    <w:p w14:paraId="427AEA0E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AKCEPTUJEMY</w:t>
      </w:r>
      <w:r w:rsidRPr="00FD1493">
        <w:rPr>
          <w:rFonts w:ascii="Calibri" w:hAnsi="Calibri" w:cs="Calibri"/>
        </w:rPr>
        <w:t xml:space="preserve"> warunki płatności określone przez Zamawiającego w </w:t>
      </w:r>
      <w:r>
        <w:rPr>
          <w:rFonts w:ascii="Calibri" w:hAnsi="Calibri" w:cs="Calibri"/>
        </w:rPr>
        <w:t xml:space="preserve">projektowanych postanowieniach umowy. </w:t>
      </w:r>
    </w:p>
    <w:p w14:paraId="427AEA0F" w14:textId="77777777"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</w:t>
      </w:r>
      <w:r w:rsidRPr="00FD1493">
        <w:rPr>
          <w:rFonts w:ascii="Calibri" w:hAnsi="Calibri" w:cs="Calibri"/>
        </w:rPr>
        <w:t>, iż – za wyjątkiem informacji i dokumen</w:t>
      </w:r>
      <w:r>
        <w:rPr>
          <w:rFonts w:ascii="Calibri" w:hAnsi="Calibri" w:cs="Calibri"/>
        </w:rPr>
        <w:t>tów zawartych w ofercie, oraz w </w:t>
      </w:r>
      <w:r w:rsidRPr="00FD1493">
        <w:rPr>
          <w:rFonts w:ascii="Calibri" w:hAnsi="Calibri" w:cs="Calibri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14:paraId="427AEA10" w14:textId="77777777" w:rsidR="00557833" w:rsidRPr="008A4480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OŚWIADCZAMY, że uważamy się </w:t>
      </w:r>
      <w:r w:rsidRPr="000864FF">
        <w:rPr>
          <w:rFonts w:ascii="Calibri" w:hAnsi="Calibri" w:cs="Calibri"/>
        </w:rPr>
        <w:t xml:space="preserve">za związanych niniejszą ofertą przez </w:t>
      </w:r>
      <w:r>
        <w:rPr>
          <w:rFonts w:ascii="Calibri" w:hAnsi="Calibri" w:cs="Calibri"/>
        </w:rPr>
        <w:t>okres</w:t>
      </w:r>
      <w:r w:rsidRPr="000864FF">
        <w:rPr>
          <w:rFonts w:ascii="Calibri" w:hAnsi="Calibri" w:cs="Calibri"/>
        </w:rPr>
        <w:t xml:space="preserve"> wskazany w </w:t>
      </w:r>
      <w:r>
        <w:rPr>
          <w:rFonts w:ascii="Calibri" w:hAnsi="Calibri" w:cs="Calibri"/>
        </w:rPr>
        <w:t xml:space="preserve">pkt 13.1 </w:t>
      </w:r>
      <w:r w:rsidRPr="000864FF">
        <w:rPr>
          <w:rFonts w:ascii="Calibri" w:hAnsi="Calibri" w:cs="Calibri"/>
        </w:rPr>
        <w:t xml:space="preserve">Specyfikacji </w:t>
      </w:r>
      <w:r w:rsidRPr="00FD1493">
        <w:rPr>
          <w:rFonts w:ascii="Calibri" w:hAnsi="Calibri" w:cs="Calibri"/>
        </w:rPr>
        <w:t>Warunków Zamówienia</w:t>
      </w:r>
    </w:p>
    <w:p w14:paraId="427AEA11" w14:textId="77777777"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KORESPONDENCJĘ</w:t>
      </w:r>
      <w:r w:rsidRPr="00FD1493">
        <w:rPr>
          <w:rFonts w:ascii="Calibri" w:hAnsi="Calibri" w:cs="Calibri"/>
        </w:rPr>
        <w:t xml:space="preserve"> w sprawie niniejszego postępo</w:t>
      </w:r>
      <w:r>
        <w:rPr>
          <w:rFonts w:ascii="Calibri" w:hAnsi="Calibri" w:cs="Calibri"/>
        </w:rPr>
        <w:t>wania należy kierować na adres:</w:t>
      </w:r>
      <w:r w:rsidRPr="00FD1493">
        <w:rPr>
          <w:rFonts w:ascii="Calibri" w:hAnsi="Calibri" w:cs="Calibri"/>
        </w:rPr>
        <w:t>...</w:t>
      </w:r>
      <w:r>
        <w:rPr>
          <w:rFonts w:ascii="Calibri" w:hAnsi="Calibri" w:cs="Calibri"/>
        </w:rPr>
        <w:t>.........................................</w:t>
      </w:r>
      <w:r w:rsidRPr="00FD14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……………………………. e-mail:……………………………………….</w:t>
      </w:r>
    </w:p>
    <w:p w14:paraId="427AEA12" w14:textId="77777777"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FERTĘ</w:t>
      </w:r>
      <w:r w:rsidRPr="00FD1493">
        <w:rPr>
          <w:rFonts w:ascii="Calibri" w:hAnsi="Calibri" w:cs="Calibri"/>
        </w:rPr>
        <w:t xml:space="preserve"> niniejszą wraz z załącznikami składamy na ______ kolejno ponumerowanych stronach.</w:t>
      </w:r>
    </w:p>
    <w:p w14:paraId="427AEA13" w14:textId="77777777"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  <w:b/>
        </w:rPr>
        <w:t>OŚWIADCZAMY,</w:t>
      </w:r>
      <w:r w:rsidR="00F11C9C" w:rsidRPr="00F11C9C">
        <w:rPr>
          <w:rFonts w:ascii="Calibri" w:hAnsi="Calibri" w:cs="Calibri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>w sprawie ochrony osób fizycznych w związku z przetwarzaniem danych osobowych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 i w sprawie swobodnego przepływu takich danych oraz uchylenia dyrektywy 95/46/WE (ogólne rozporządzenie o ochronie danych) (Dz. Urz. UE L 119 z 04.05.2016, str. 1), tzw. 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427AEA14" w14:textId="77777777" w:rsidR="00557833" w:rsidRDefault="00F11C9C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427AEA16" w14:textId="77777777"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044995">
        <w:rPr>
          <w:rFonts w:ascii="Calibri" w:hAnsi="Calibri" w:cs="Calibri"/>
        </w:rPr>
        <w:t xml:space="preserve">   </w:t>
      </w:r>
      <w:r w:rsidRPr="00702157">
        <w:rPr>
          <w:rFonts w:ascii="Calibri" w:hAnsi="Calibri" w:cs="Calibri"/>
          <w:b/>
          <w:bCs/>
        </w:rPr>
        <w:t>ZAŁĄCZNIKAMI</w:t>
      </w:r>
      <w:r w:rsidRPr="00044995">
        <w:rPr>
          <w:rFonts w:ascii="Calibri" w:hAnsi="Calibri" w:cs="Calibri"/>
        </w:rPr>
        <w:t xml:space="preserve"> do niniejszej oferty są:</w:t>
      </w:r>
    </w:p>
    <w:p w14:paraId="427AEA17" w14:textId="77777777" w:rsidR="00557833" w:rsidRPr="00044995" w:rsidRDefault="00E70198" w:rsidP="00E70198">
      <w:pPr>
        <w:pStyle w:val="Normalny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14:paraId="427AEA18" w14:textId="77777777" w:rsidR="00557833" w:rsidRPr="00044995" w:rsidRDefault="00557833" w:rsidP="00E70198">
      <w:pPr>
        <w:pStyle w:val="Normalny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 xml:space="preserve">ormularz oświadczenia dotyczącego zakresu wykonywanego zamówienia, zgodnie z art. 117 ust 3 ustawy </w:t>
      </w:r>
      <w:proofErr w:type="spellStart"/>
      <w:r w:rsidRPr="00044995">
        <w:rPr>
          <w:rFonts w:ascii="Calibri" w:hAnsi="Calibri" w:cs="Calibri"/>
          <w:i/>
          <w:iCs/>
          <w:sz w:val="22"/>
          <w:szCs w:val="22"/>
        </w:rPr>
        <w:t>Pzp</w:t>
      </w:r>
      <w:proofErr w:type="spellEnd"/>
      <w:r w:rsidRPr="00044995">
        <w:rPr>
          <w:rStyle w:val="Znakiprzypiswdolnych"/>
          <w:rFonts w:ascii="Calibri" w:hAnsi="Calibri" w:cs="Calibri"/>
          <w:i/>
          <w:iCs/>
          <w:sz w:val="22"/>
          <w:szCs w:val="22"/>
        </w:rPr>
        <w:footnoteReference w:id="2"/>
      </w:r>
    </w:p>
    <w:p w14:paraId="427AEA19" w14:textId="77777777" w:rsidR="00557833" w:rsidRPr="00FD1493" w:rsidRDefault="00557833" w:rsidP="00E70198">
      <w:pPr>
        <w:pStyle w:val="Normalny1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  ……………………………………………</w:t>
      </w:r>
    </w:p>
    <w:p w14:paraId="427AEA1B" w14:textId="77777777" w:rsidR="00557833" w:rsidRPr="00E22DB8" w:rsidRDefault="00557833" w:rsidP="00557833">
      <w:pPr>
        <w:ind w:right="-425"/>
        <w:rPr>
          <w:rFonts w:ascii="Calibri" w:hAnsi="Calibri" w:cs="Calibri"/>
          <w:b/>
          <w:u w:val="single"/>
        </w:rPr>
      </w:pPr>
      <w:r w:rsidRPr="00E22DB8">
        <w:rPr>
          <w:rFonts w:ascii="Calibri" w:hAnsi="Calibri" w:cs="Calibri"/>
          <w:b/>
          <w:u w:val="single"/>
        </w:rPr>
        <w:t>INFORMACJA DLA WYKONAWCY:</w:t>
      </w:r>
    </w:p>
    <w:p w14:paraId="427AEA1C" w14:textId="77777777"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Formularz oferty musi być opatrzony przez osobę lub osoby uprawnione do reprezentowania firmy</w:t>
      </w:r>
    </w:p>
    <w:p w14:paraId="427AEA1D" w14:textId="77777777" w:rsidR="00D75C84" w:rsidRDefault="00557833" w:rsidP="00D75C84">
      <w:pPr>
        <w:ind w:right="-425"/>
        <w:jc w:val="both"/>
        <w:rPr>
          <w:rFonts w:ascii="Calibri" w:hAnsi="Calibri" w:cs="Calibri"/>
          <w:color w:val="0070C0"/>
        </w:rPr>
      </w:pPr>
      <w:r w:rsidRPr="00E70198">
        <w:rPr>
          <w:rFonts w:ascii="Calibri" w:hAnsi="Calibri" w:cs="Calibri"/>
        </w:rPr>
        <w:t xml:space="preserve"> </w:t>
      </w:r>
      <w:r w:rsidRPr="00E70198">
        <w:rPr>
          <w:rFonts w:ascii="Calibri" w:hAnsi="Calibri" w:cs="Calibri"/>
          <w:b/>
          <w:color w:val="0070C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</w:rPr>
        <w:t xml:space="preserve"> </w:t>
      </w:r>
    </w:p>
    <w:p w14:paraId="427AEA1E" w14:textId="77777777"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i przekazany Zamawiającemu wraz z dokumentem (-</w:t>
      </w:r>
      <w:proofErr w:type="spellStart"/>
      <w:r w:rsidRPr="00E70198">
        <w:rPr>
          <w:rFonts w:ascii="Calibri" w:hAnsi="Calibri" w:cs="Calibri"/>
        </w:rPr>
        <w:t>ami</w:t>
      </w:r>
      <w:proofErr w:type="spellEnd"/>
      <w:r w:rsidRPr="00E70198">
        <w:rPr>
          <w:rFonts w:ascii="Calibri" w:hAnsi="Calibri" w:cs="Calibri"/>
        </w:rPr>
        <w:t xml:space="preserve">) potwierdzającymi prawo do reprezentacji </w:t>
      </w:r>
    </w:p>
    <w:p w14:paraId="427AEA1F" w14:textId="77777777" w:rsidR="00557833" w:rsidRPr="00E70198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lastRenderedPageBreak/>
        <w:t xml:space="preserve">Wykonawcy przez osobę podpisującą ofertę. </w:t>
      </w:r>
    </w:p>
    <w:p w14:paraId="427AEA20" w14:textId="77777777" w:rsidR="00E70198" w:rsidRPr="00E70198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UWAGA! – przy braku wpisu w danej pozycji Zamawiający uzna to za brak deklaracji objęcia danej klauzuli ochroną ubezpieczeniową</w:t>
      </w:r>
    </w:p>
    <w:p w14:paraId="427AEA21" w14:textId="77777777" w:rsidR="00557833" w:rsidRPr="00332000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* - niepotrzebne skreślić.</w:t>
      </w:r>
    </w:p>
    <w:p w14:paraId="427AEA22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427AEA23" w14:textId="77777777"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14:paraId="427AEA24" w14:textId="77777777" w:rsidR="00557833" w:rsidRPr="00493C6F" w:rsidRDefault="00557833" w:rsidP="00557833">
      <w:pPr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828"/>
        <w:gridCol w:w="5736"/>
      </w:tblGrid>
      <w:tr w:rsidR="00557833" w:rsidRPr="00493C6F" w14:paraId="427AEA2B" w14:textId="77777777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7AEA25" w14:textId="77777777" w:rsidR="00785FBC" w:rsidRDefault="00785FBC" w:rsidP="00CB31C1">
            <w:pPr>
              <w:pStyle w:val="Wcicie"/>
              <w:jc w:val="left"/>
              <w:rPr>
                <w:sz w:val="24"/>
                <w:szCs w:val="24"/>
              </w:rPr>
            </w:pPr>
          </w:p>
          <w:p w14:paraId="427AEA26" w14:textId="2EDB8B15" w:rsidR="008D07AA" w:rsidRDefault="008D07AA" w:rsidP="008D07AA">
            <w:pPr>
              <w:pStyle w:val="Wcicie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GiK/</w:t>
            </w:r>
            <w:r w:rsidR="00956941">
              <w:rPr>
                <w:rFonts w:asciiTheme="minorHAnsi" w:eastAsia="Calibri" w:hAnsiTheme="minorHAnsi" w:cstheme="minorHAnsi"/>
                <w:b/>
                <w:color w:val="0000FF"/>
              </w:rPr>
              <w:t>69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</w:t>
            </w:r>
            <w:r w:rsidR="00956941">
              <w:rPr>
                <w:rFonts w:asciiTheme="minorHAnsi" w:eastAsia="Calibri" w:hAnsiTheme="minorHAnsi" w:cstheme="minorHAnsi"/>
                <w:b/>
                <w:color w:val="0000FF"/>
              </w:rPr>
              <w:t>4</w:t>
            </w:r>
          </w:p>
          <w:p w14:paraId="427AEA27" w14:textId="77777777" w:rsidR="00785FBC" w:rsidRPr="00493C6F" w:rsidRDefault="00785FBC" w:rsidP="008D07AA">
            <w:pPr>
              <w:pStyle w:val="Wcicie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14:paraId="427AEA28" w14:textId="77777777" w:rsidR="00785FBC" w:rsidRPr="00493C6F" w:rsidRDefault="00785FBC" w:rsidP="00785FBC">
            <w:pPr>
              <w:pStyle w:val="Wcici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A29" w14:textId="77777777"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14:paraId="427AEA2A" w14:textId="77777777"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14:paraId="427AEA2C" w14:textId="77777777"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2D" w14:textId="23E726DD"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E51715">
        <w:rPr>
          <w:rFonts w:ascii="Calibri" w:hAnsi="Calibri" w:cs="Calibri"/>
          <w:sz w:val="24"/>
          <w:szCs w:val="24"/>
          <w:vertAlign w:val="superscript"/>
        </w:rPr>
        <w:footnoteReference w:id="3"/>
      </w:r>
    </w:p>
    <w:p w14:paraId="427AEA2E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427AEA2F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427AEA30" w14:textId="77777777" w:rsidR="00557833" w:rsidRPr="00493C6F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14:paraId="427AEA31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427AEA32" w14:textId="77777777"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427AEA33" w14:textId="77777777" w:rsidR="00557833" w:rsidRPr="00493C6F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14:paraId="427AEA34" w14:textId="77777777" w:rsidR="00557833" w:rsidRPr="001E547E" w:rsidRDefault="00557833" w:rsidP="00557833">
      <w:pPr>
        <w:spacing w:line="288" w:lineRule="auto"/>
        <w:jc w:val="both"/>
        <w:rPr>
          <w:rFonts w:cstheme="minorHAnsi"/>
          <w:b/>
          <w:bCs/>
          <w:i/>
          <w:iCs/>
          <w:color w:val="000000"/>
        </w:rPr>
      </w:pPr>
    </w:p>
    <w:p w14:paraId="427AEA35" w14:textId="3A543098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składając ofertę w postępowaniu o zamówienie publiczne prowadzonym w trybie </w:t>
      </w:r>
      <w:r w:rsidR="00F03BB8">
        <w:rPr>
          <w:rFonts w:cstheme="minorHAnsi"/>
        </w:rPr>
        <w:t>podstawowym</w:t>
      </w:r>
      <w:r w:rsidRPr="001E547E">
        <w:rPr>
          <w:rFonts w:cstheme="minorHAnsi"/>
        </w:rPr>
        <w:t xml:space="preserve"> </w:t>
      </w:r>
      <w:r w:rsidR="00785FBC">
        <w:rPr>
          <w:rFonts w:cstheme="minorHAnsi"/>
        </w:rPr>
        <w:br/>
      </w:r>
      <w:r w:rsidR="00F03BB8">
        <w:rPr>
          <w:rFonts w:cstheme="minorHAnsi"/>
        </w:rPr>
        <w:t>w przedmiocie</w:t>
      </w:r>
      <w:r w:rsidRPr="001E547E">
        <w:rPr>
          <w:rFonts w:cstheme="minorHAnsi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956941" w:rsidRPr="00CA7A25">
        <w:rPr>
          <w:b/>
          <w:bCs/>
          <w:u w:val="single"/>
        </w:rPr>
        <w:t xml:space="preserve">Dostawa danych </w:t>
      </w:r>
      <w:proofErr w:type="spellStart"/>
      <w:r w:rsidR="00956941" w:rsidRPr="00CA7A25">
        <w:rPr>
          <w:b/>
          <w:bCs/>
          <w:u w:val="single"/>
        </w:rPr>
        <w:t>geoprzestrzennych</w:t>
      </w:r>
      <w:proofErr w:type="spellEnd"/>
      <w:r w:rsidR="00956941" w:rsidRPr="00CA7A25">
        <w:rPr>
          <w:b/>
          <w:bCs/>
          <w:u w:val="single"/>
        </w:rPr>
        <w:t xml:space="preserve"> o mobilności osób w obszarze aglomeracji warszawskiej na podstawie lokalizacji w sieci komórkowej operatora </w:t>
      </w:r>
      <w:proofErr w:type="spellStart"/>
      <w:r w:rsidR="00956941" w:rsidRPr="00CA7A25">
        <w:rPr>
          <w:b/>
          <w:bCs/>
          <w:u w:val="single"/>
        </w:rPr>
        <w:t>telekomunikacyjnego</w:t>
      </w:r>
      <w:r w:rsidR="00156BF0" w:rsidRPr="008254A0">
        <w:rPr>
          <w:b/>
          <w:bCs/>
          <w:u w:val="single"/>
        </w:rPr>
        <w:t>”</w:t>
      </w:r>
      <w:r w:rsidRPr="001E547E">
        <w:rPr>
          <w:rFonts w:cstheme="minorHAnsi"/>
        </w:rPr>
        <w:t>oświadczamy</w:t>
      </w:r>
      <w:proofErr w:type="spellEnd"/>
      <w:r w:rsidRPr="001E547E">
        <w:rPr>
          <w:rFonts w:cstheme="minorHAnsi"/>
          <w:color w:val="000000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cstheme="minorHAnsi"/>
          <w:color w:val="000000"/>
        </w:rPr>
        <w:t>.</w:t>
      </w:r>
    </w:p>
    <w:p w14:paraId="427AEA36" w14:textId="77777777" w:rsidR="00557833" w:rsidRPr="001E547E" w:rsidRDefault="00557833" w:rsidP="008E0529">
      <w:pPr>
        <w:rPr>
          <w:rFonts w:cstheme="minorHAnsi"/>
        </w:rPr>
      </w:pPr>
    </w:p>
    <w:p w14:paraId="427AEA37" w14:textId="77777777"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  <w:b/>
          <w:bCs/>
          <w:color w:val="000000"/>
        </w:rPr>
        <w:t>Ponadto oświadczamy jak poniżej</w:t>
      </w:r>
      <w:r w:rsidRPr="001E547E">
        <w:rPr>
          <w:rStyle w:val="Znakiprzypiswdolnych"/>
          <w:rFonts w:cstheme="minorHAnsi"/>
          <w:b/>
          <w:bCs/>
          <w:color w:val="000000"/>
        </w:rPr>
        <w:footnoteReference w:id="4"/>
      </w:r>
      <w:r w:rsidRPr="001E547E">
        <w:rPr>
          <w:rFonts w:cstheme="minorHAnsi"/>
          <w:b/>
          <w:bCs/>
          <w:color w:val="000000"/>
        </w:rPr>
        <w:t>:</w:t>
      </w:r>
    </w:p>
    <w:p w14:paraId="427AEA38" w14:textId="77777777" w:rsidR="00557833" w:rsidRPr="00012492" w:rsidRDefault="00557833" w:rsidP="008E59CF">
      <w:pPr>
        <w:numPr>
          <w:ilvl w:val="2"/>
          <w:numId w:val="13"/>
        </w:numPr>
        <w:tabs>
          <w:tab w:val="clear" w:pos="2670"/>
        </w:tabs>
        <w:suppressAutoHyphens/>
        <w:ind w:left="426" w:hanging="426"/>
        <w:contextualSpacing/>
        <w:jc w:val="both"/>
        <w:rPr>
          <w:rFonts w:cstheme="minorHAnsi"/>
        </w:rPr>
      </w:pPr>
      <w:r w:rsidRPr="00012492">
        <w:rPr>
          <w:rFonts w:cstheme="minorHAnsi"/>
        </w:rPr>
        <w:t xml:space="preserve">Oświadczamy, że zachodzą w stosunku do nas podstawy wykluczenia z postępowania na podstawie art. …………. ustawy </w:t>
      </w:r>
      <w:proofErr w:type="spellStart"/>
      <w:r w:rsidRPr="00012492">
        <w:rPr>
          <w:rFonts w:cstheme="minorHAnsi"/>
        </w:rPr>
        <w:t>Pzp</w:t>
      </w:r>
      <w:proofErr w:type="spellEnd"/>
      <w:r w:rsidRPr="00012492">
        <w:rPr>
          <w:rFonts w:cstheme="minorHAnsi"/>
        </w:rPr>
        <w:t xml:space="preserve"> </w:t>
      </w:r>
      <w:r w:rsidRPr="00012492">
        <w:rPr>
          <w:rFonts w:cstheme="minorHAnsi"/>
          <w:i/>
        </w:rPr>
        <w:t>(podać mającą zastosowanie podstawę wykluczenia spośród ww. wymienionych).</w:t>
      </w:r>
      <w:r w:rsidRPr="00012492">
        <w:rPr>
          <w:rFonts w:cstheme="minorHAnsi"/>
        </w:rPr>
        <w:t xml:space="preserve"> </w:t>
      </w:r>
    </w:p>
    <w:p w14:paraId="427AEA39" w14:textId="77777777" w:rsidR="00557833" w:rsidRPr="001E547E" w:rsidRDefault="00557833" w:rsidP="008E59CF">
      <w:pPr>
        <w:ind w:left="426"/>
        <w:jc w:val="both"/>
        <w:rPr>
          <w:rFonts w:cstheme="minorHAnsi"/>
        </w:rPr>
      </w:pPr>
      <w:r w:rsidRPr="001E547E">
        <w:rPr>
          <w:rFonts w:cstheme="minorHAnsi"/>
        </w:rPr>
        <w:t xml:space="preserve">Jednocześnie oświadczam, że w związku z ww. okolicznością, na podstawie art. 110 ust 2 ustawy </w:t>
      </w:r>
      <w:proofErr w:type="spellStart"/>
      <w:r w:rsidRPr="001E547E">
        <w:rPr>
          <w:rFonts w:cstheme="minorHAnsi"/>
        </w:rPr>
        <w:t>Pzp</w:t>
      </w:r>
      <w:proofErr w:type="spellEnd"/>
      <w:r w:rsidRPr="001E547E">
        <w:rPr>
          <w:rFonts w:cstheme="minorHAnsi"/>
        </w:rPr>
        <w:t xml:space="preserve"> podjąłem następujące środki naprawcze</w:t>
      </w:r>
      <w:r w:rsidRPr="001E547E">
        <w:rPr>
          <w:rStyle w:val="Znakiprzypiswdolnych"/>
          <w:rFonts w:cstheme="minorHAnsi"/>
        </w:rPr>
        <w:footnoteReference w:id="5"/>
      </w:r>
      <w:r w:rsidRPr="001E547E">
        <w:rPr>
          <w:rFonts w:cstheme="minorHAnsi"/>
        </w:rPr>
        <w:t>:</w:t>
      </w:r>
    </w:p>
    <w:p w14:paraId="427AEA3A" w14:textId="77777777" w:rsidR="00557833" w:rsidRPr="001E547E" w:rsidRDefault="00557833" w:rsidP="008E59CF">
      <w:pPr>
        <w:ind w:left="426" w:hanging="426"/>
        <w:jc w:val="both"/>
        <w:rPr>
          <w:rFonts w:cstheme="minorHAnsi"/>
        </w:rPr>
      </w:pPr>
      <w:r w:rsidRPr="001E547E">
        <w:rPr>
          <w:rFonts w:cstheme="minorHAnsi"/>
        </w:rPr>
        <w:lastRenderedPageBreak/>
        <w:t xml:space="preserve"> ……………………………………………………………………………………………………………………</w:t>
      </w:r>
    </w:p>
    <w:p w14:paraId="427AEA3B" w14:textId="77777777" w:rsidR="00557833" w:rsidRPr="001E547E" w:rsidRDefault="00557833" w:rsidP="008E59CF">
      <w:pPr>
        <w:ind w:left="426" w:hanging="426"/>
        <w:rPr>
          <w:rFonts w:cstheme="minorHAnsi"/>
          <w:b/>
        </w:rPr>
      </w:pPr>
    </w:p>
    <w:p w14:paraId="427AEA3C" w14:textId="77777777" w:rsidR="00557833" w:rsidRPr="001E547E" w:rsidRDefault="00557833" w:rsidP="008E59CF">
      <w:pPr>
        <w:numPr>
          <w:ilvl w:val="2"/>
          <w:numId w:val="13"/>
        </w:numPr>
        <w:tabs>
          <w:tab w:val="clear" w:pos="2670"/>
        </w:tabs>
        <w:ind w:left="426" w:right="-427" w:hanging="426"/>
        <w:jc w:val="both"/>
        <w:rPr>
          <w:rFonts w:cstheme="minorHAnsi"/>
        </w:rPr>
      </w:pPr>
      <w:r w:rsidRPr="001E547E">
        <w:rPr>
          <w:rFonts w:cstheme="minorHAnsi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cstheme="minorHAnsi"/>
        </w:rPr>
        <w:t>ych</w:t>
      </w:r>
      <w:proofErr w:type="spellEnd"/>
      <w:r w:rsidRPr="001E547E">
        <w:rPr>
          <w:rFonts w:cstheme="minorHAnsi"/>
        </w:rPr>
        <w:t xml:space="preserve"> podmiotu/ów: ………………………………………………………………………………………………………………………………</w:t>
      </w:r>
    </w:p>
    <w:p w14:paraId="427AEA3D" w14:textId="77777777" w:rsidR="00557833" w:rsidRPr="001E547E" w:rsidRDefault="00557833" w:rsidP="008E59CF">
      <w:pPr>
        <w:ind w:left="426" w:right="-427"/>
        <w:jc w:val="both"/>
        <w:rPr>
          <w:rFonts w:cstheme="minorHAnsi"/>
        </w:rPr>
      </w:pPr>
      <w:r w:rsidRPr="001E547E">
        <w:rPr>
          <w:rFonts w:cstheme="minorHAnsi"/>
        </w:rPr>
        <w:t>..……………………………………………………………………………………………………………….……………………………………</w:t>
      </w:r>
    </w:p>
    <w:p w14:paraId="427AEA3E" w14:textId="77777777" w:rsidR="00557833" w:rsidRPr="001E547E" w:rsidRDefault="00557833" w:rsidP="008E59CF">
      <w:pPr>
        <w:ind w:left="426" w:right="-427"/>
        <w:jc w:val="both"/>
        <w:rPr>
          <w:rFonts w:cstheme="minorHAnsi"/>
        </w:rPr>
      </w:pPr>
      <w:r w:rsidRPr="001E547E">
        <w:rPr>
          <w:rFonts w:cstheme="minorHAnsi"/>
        </w:rPr>
        <w:t>w następującym zakresie ……………………………………………………………………………………………………………</w:t>
      </w:r>
      <w:r w:rsidRPr="001E547E">
        <w:rPr>
          <w:rFonts w:eastAsia="Calibri" w:cstheme="minorHAnsi"/>
          <w:b/>
        </w:rPr>
        <w:t xml:space="preserve"> </w:t>
      </w:r>
      <w:r w:rsidRPr="001E547E">
        <w:rPr>
          <w:rFonts w:cstheme="minorHAnsi"/>
        </w:rPr>
        <w:t>(</w:t>
      </w:r>
      <w:r w:rsidRPr="001E547E">
        <w:rPr>
          <w:rFonts w:cstheme="minorHAnsi"/>
          <w:i/>
        </w:rPr>
        <w:t>wskazać podmiot i określić odpowiedni zakres dla wskazanego podmiotu</w:t>
      </w:r>
      <w:r w:rsidRPr="001E547E">
        <w:rPr>
          <w:rFonts w:cstheme="minorHAnsi"/>
        </w:rPr>
        <w:t xml:space="preserve">). </w:t>
      </w:r>
    </w:p>
    <w:p w14:paraId="427AEA3F" w14:textId="77777777" w:rsidR="00557833" w:rsidRPr="001E547E" w:rsidRDefault="00557833" w:rsidP="00557833">
      <w:pPr>
        <w:spacing w:line="288" w:lineRule="auto"/>
        <w:rPr>
          <w:rFonts w:cstheme="minorHAnsi"/>
        </w:rPr>
      </w:pPr>
    </w:p>
    <w:p w14:paraId="427AEA40" w14:textId="77777777" w:rsidR="00557833" w:rsidRPr="001E547E" w:rsidRDefault="00557833" w:rsidP="00557833">
      <w:pPr>
        <w:spacing w:line="288" w:lineRule="auto"/>
        <w:rPr>
          <w:rFonts w:cstheme="minorHAnsi"/>
          <w:b/>
          <w:bCs/>
          <w:i/>
          <w:iCs/>
          <w:color w:val="000000"/>
        </w:rPr>
      </w:pPr>
    </w:p>
    <w:p w14:paraId="427AEA41" w14:textId="77777777"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footerReference w:type="even" r:id="rId14"/>
          <w:footerReference w:type="default" r:id="rId15"/>
          <w:footerReference w:type="first" r:id="rId16"/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14:paraId="427AEA42" w14:textId="77777777"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737"/>
        <w:gridCol w:w="5570"/>
      </w:tblGrid>
      <w:tr w:rsidR="00557833" w:rsidRPr="00FD1493" w14:paraId="427AEA47" w14:textId="77777777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7AEA43" w14:textId="77777777" w:rsidR="00557833" w:rsidRPr="00FD1493" w:rsidRDefault="00557833" w:rsidP="00CB31C1">
            <w:pPr>
              <w:pStyle w:val="Wcicie"/>
              <w:snapToGrid w:val="0"/>
              <w:rPr>
                <w:sz w:val="24"/>
                <w:szCs w:val="24"/>
              </w:rPr>
            </w:pPr>
          </w:p>
          <w:p w14:paraId="427AEA44" w14:textId="022B0C7B" w:rsidR="00557833" w:rsidRPr="007E6E02" w:rsidRDefault="007E6E02" w:rsidP="00BE11EE">
            <w:pPr>
              <w:pStyle w:val="Wcicie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GiK/</w:t>
            </w:r>
            <w:r w:rsidR="00956941">
              <w:rPr>
                <w:rFonts w:asciiTheme="minorHAnsi" w:eastAsia="Calibri" w:hAnsiTheme="minorHAnsi" w:cstheme="minorHAnsi"/>
                <w:b/>
              </w:rPr>
              <w:t>69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</w:t>
            </w:r>
            <w:r w:rsidR="00956941">
              <w:rPr>
                <w:rFonts w:asciiTheme="minorHAnsi" w:eastAsia="Calibri" w:hAnsiTheme="minorHAnsi" w:cstheme="minorHAnsi"/>
                <w:b/>
              </w:rPr>
              <w:t>4</w:t>
            </w:r>
            <w:r w:rsidRPr="007E6E02" w:rsidDel="007E6E02">
              <w:rPr>
                <w:b/>
              </w:rPr>
              <w:t xml:space="preserve"> </w:t>
            </w:r>
            <w:r w:rsidRPr="007E6E02">
              <w:rPr>
                <w:b/>
              </w:rPr>
              <w:br/>
            </w:r>
            <w:r w:rsidR="00557833" w:rsidRPr="007E6E02"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427AEA45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14:paraId="427AEA46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14:paraId="427AEA48" w14:textId="77777777"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  <w:b/>
          <w:bCs/>
        </w:rPr>
      </w:pPr>
    </w:p>
    <w:p w14:paraId="427AEA49" w14:textId="186C244F"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956941" w:rsidRPr="00CA7A25">
        <w:rPr>
          <w:b/>
          <w:bCs/>
          <w:u w:val="single"/>
        </w:rPr>
        <w:t xml:space="preserve">Dostawa danych </w:t>
      </w:r>
      <w:proofErr w:type="spellStart"/>
      <w:r w:rsidR="00956941" w:rsidRPr="00CA7A25">
        <w:rPr>
          <w:b/>
          <w:bCs/>
          <w:u w:val="single"/>
        </w:rPr>
        <w:t>geoprzestrzennych</w:t>
      </w:r>
      <w:proofErr w:type="spellEnd"/>
      <w:r w:rsidR="00956941" w:rsidRPr="00CA7A25">
        <w:rPr>
          <w:b/>
          <w:bCs/>
          <w:u w:val="single"/>
        </w:rPr>
        <w:t xml:space="preserve"> o mobilności osób w obszarze aglomeracji warszawskiej na podstawie lokalizacji w sieci komórkowej operatora telekomunikacyjnego</w:t>
      </w:r>
      <w:r w:rsidR="00156BF0" w:rsidRPr="008254A0">
        <w:rPr>
          <w:b/>
          <w:bCs/>
          <w:u w:val="single"/>
        </w:rPr>
        <w:t>”</w:t>
      </w:r>
    </w:p>
    <w:p w14:paraId="427AEA4A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4B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14:paraId="427AEA4C" w14:textId="77777777"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427AEA4D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27AEA4E" w14:textId="77777777" w:rsidR="00557833" w:rsidRPr="00FD1493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14:paraId="427AEA4F" w14:textId="77777777"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14:paraId="427AEA50" w14:textId="77777777"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27AEA51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14:paraId="427AEA52" w14:textId="77777777"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427AEA53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4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5" w14:textId="74653FA1" w:rsidR="00557833" w:rsidRPr="00E8632C" w:rsidRDefault="00557833" w:rsidP="00FF1A13">
      <w:pPr>
        <w:jc w:val="both"/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 w:rsidR="009D26B2">
        <w:rPr>
          <w:rFonts w:ascii="Calibri" w:hAnsi="Calibri" w:cs="Calibri"/>
          <w:sz w:val="24"/>
          <w:szCs w:val="24"/>
        </w:rPr>
        <w:t xml:space="preserve"> </w:t>
      </w:r>
      <w:r w:rsidR="00FF1A13"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14:paraId="427AEA56" w14:textId="77777777"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14:paraId="427AEA57" w14:textId="77777777"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14:paraId="427AEA5B" w14:textId="77777777"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14:paraId="427AEA5C" w14:textId="77777777"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14:paraId="427AEA5D" w14:textId="77777777" w:rsidR="00557833" w:rsidRPr="001E547E" w:rsidRDefault="00557833" w:rsidP="00557833">
      <w:pPr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14:paraId="427AEA5E" w14:textId="77777777" w:rsidR="00557833" w:rsidRPr="00FD1493" w:rsidRDefault="00557833" w:rsidP="008C7C9A">
      <w:pPr>
        <w:pStyle w:val="Boldadres"/>
        <w:spacing w:line="288" w:lineRule="auto"/>
        <w:ind w:left="0"/>
        <w:rPr>
          <w:rFonts w:ascii="Calibri" w:hAnsi="Calibri" w:cs="Calibri"/>
        </w:rPr>
      </w:pPr>
      <w:bookmarkStart w:id="1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14:paraId="427AEA5F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427AEA60" w14:textId="77777777" w:rsidR="00557833" w:rsidRPr="00554622" w:rsidRDefault="00557833" w:rsidP="00557833">
      <w:pPr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48"/>
        <w:gridCol w:w="5414"/>
      </w:tblGrid>
      <w:tr w:rsidR="00557833" w:rsidRPr="00554622" w14:paraId="427AEA67" w14:textId="77777777" w:rsidTr="00CB31C1">
        <w:trPr>
          <w:trHeight w:val="1312"/>
        </w:trPr>
        <w:tc>
          <w:tcPr>
            <w:tcW w:w="3828" w:type="dxa"/>
          </w:tcPr>
          <w:p w14:paraId="427AEA61" w14:textId="77777777" w:rsidR="00557833" w:rsidRPr="00554622" w:rsidRDefault="00557833" w:rsidP="00CB31C1">
            <w:pPr>
              <w:pStyle w:val="Wcicie"/>
            </w:pPr>
          </w:p>
          <w:p w14:paraId="427AEA62" w14:textId="77777777" w:rsidR="00557833" w:rsidRPr="00554622" w:rsidRDefault="00557833" w:rsidP="00CB31C1">
            <w:pPr>
              <w:pStyle w:val="Wcicie"/>
            </w:pPr>
          </w:p>
          <w:p w14:paraId="427AEA63" w14:textId="77777777" w:rsidR="00557833" w:rsidRPr="00554622" w:rsidRDefault="00557833" w:rsidP="00CB31C1">
            <w:pPr>
              <w:pStyle w:val="Wcicie"/>
            </w:pPr>
          </w:p>
          <w:p w14:paraId="427AEA64" w14:textId="77777777" w:rsidR="00557833" w:rsidRPr="00554622" w:rsidRDefault="00557833" w:rsidP="00CB31C1">
            <w:pPr>
              <w:pStyle w:val="Wcicie"/>
            </w:pPr>
          </w:p>
          <w:p w14:paraId="427AEA65" w14:textId="77777777" w:rsidR="00557833" w:rsidRPr="00554622" w:rsidRDefault="00557833" w:rsidP="00CB31C1">
            <w:pPr>
              <w:pStyle w:val="Wcicie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14:paraId="427AEA66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14:paraId="427AEA68" w14:textId="77777777" w:rsidR="00557833" w:rsidRPr="00554622" w:rsidRDefault="00557833" w:rsidP="00557833">
      <w:pPr>
        <w:spacing w:line="360" w:lineRule="auto"/>
        <w:ind w:right="-427"/>
        <w:rPr>
          <w:rFonts w:ascii="Calibri" w:hAnsi="Calibri"/>
        </w:rPr>
      </w:pPr>
    </w:p>
    <w:p w14:paraId="427AEA69" w14:textId="780CC979" w:rsidR="005A65C3" w:rsidRDefault="00557833" w:rsidP="00557833">
      <w:pPr>
        <w:spacing w:after="120"/>
        <w:jc w:val="both"/>
        <w:rPr>
          <w:rFonts w:cstheme="minorHAnsi"/>
          <w:b/>
          <w:u w:val="single"/>
        </w:rPr>
      </w:pPr>
      <w:r w:rsidRPr="00F03BB8">
        <w:rPr>
          <w:rFonts w:cstheme="minorHAnsi"/>
        </w:rPr>
        <w:t xml:space="preserve">Składając ofertę w postępowaniu o zamówienie publiczne prowadzonym pn.: </w:t>
      </w:r>
      <w:r w:rsidR="00156BF0" w:rsidRPr="00E01D5F">
        <w:rPr>
          <w:rFonts w:cstheme="minorHAnsi"/>
          <w:b/>
          <w:u w:val="single"/>
        </w:rPr>
        <w:t>„</w:t>
      </w:r>
      <w:r w:rsidR="00956941" w:rsidRPr="00CA7A25">
        <w:rPr>
          <w:b/>
          <w:bCs/>
          <w:u w:val="single"/>
        </w:rPr>
        <w:t xml:space="preserve">Dostawa danych </w:t>
      </w:r>
      <w:proofErr w:type="spellStart"/>
      <w:r w:rsidR="00956941" w:rsidRPr="00CA7A25">
        <w:rPr>
          <w:b/>
          <w:bCs/>
          <w:u w:val="single"/>
        </w:rPr>
        <w:t>geoprzestrzennych</w:t>
      </w:r>
      <w:proofErr w:type="spellEnd"/>
      <w:r w:rsidR="00956941" w:rsidRPr="00CA7A25">
        <w:rPr>
          <w:b/>
          <w:bCs/>
          <w:u w:val="single"/>
        </w:rPr>
        <w:t xml:space="preserve"> o mobilności osób w obszarze aglomeracji warszawskiej na podstawie lokalizacji w sieci komórkowej operatora telekomunikacyjnego</w:t>
      </w:r>
      <w:r w:rsidR="00156BF0" w:rsidRPr="008254A0">
        <w:rPr>
          <w:b/>
          <w:bCs/>
          <w:u w:val="single"/>
        </w:rPr>
        <w:t>”</w:t>
      </w:r>
      <w:r w:rsidR="00156BF0">
        <w:rPr>
          <w:b/>
          <w:bCs/>
          <w:u w:val="single"/>
        </w:rPr>
        <w:t>.</w:t>
      </w:r>
    </w:p>
    <w:p w14:paraId="427AEA6A" w14:textId="4571C388" w:rsidR="00557833" w:rsidRPr="00F03BB8" w:rsidRDefault="00557833" w:rsidP="00557833">
      <w:pPr>
        <w:spacing w:after="120"/>
        <w:jc w:val="both"/>
        <w:rPr>
          <w:rFonts w:cstheme="minorHAnsi"/>
          <w:b/>
          <w:bCs/>
          <w:i/>
        </w:rPr>
      </w:pPr>
      <w:r w:rsidRPr="007E6E02">
        <w:rPr>
          <w:rFonts w:cstheme="minorHAnsi"/>
        </w:rPr>
        <w:t xml:space="preserve">Nr </w:t>
      </w:r>
      <w:r w:rsidR="007E6E02" w:rsidRPr="007E6E02">
        <w:rPr>
          <w:rFonts w:eastAsia="Calibri" w:cstheme="minorHAnsi"/>
          <w:b/>
        </w:rPr>
        <w:t>ZP/GiK/</w:t>
      </w:r>
      <w:r w:rsidR="00956941">
        <w:rPr>
          <w:rFonts w:eastAsia="Calibri" w:cstheme="minorHAnsi"/>
          <w:b/>
        </w:rPr>
        <w:t>69</w:t>
      </w:r>
      <w:r w:rsidR="007E6E02" w:rsidRPr="007E6E02">
        <w:rPr>
          <w:rFonts w:eastAsia="Calibri" w:cstheme="minorHAnsi"/>
          <w:b/>
        </w:rPr>
        <w:t>/202</w:t>
      </w:r>
      <w:r w:rsidR="00956941">
        <w:rPr>
          <w:rFonts w:eastAsia="Calibri" w:cstheme="minorHAnsi"/>
          <w:b/>
        </w:rPr>
        <w:t>4</w:t>
      </w:r>
      <w:r w:rsidRPr="007E6E02">
        <w:rPr>
          <w:rFonts w:cstheme="minorHAnsi"/>
        </w:rPr>
        <w:t>, oświadczamy, że zrealizowaliśmy w ciągu ostatnich 3 lat następujące podobne zamówienia:</w:t>
      </w:r>
    </w:p>
    <w:tbl>
      <w:tblPr>
        <w:tblW w:w="9779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2706"/>
        <w:gridCol w:w="1842"/>
        <w:gridCol w:w="1843"/>
        <w:gridCol w:w="2835"/>
      </w:tblGrid>
      <w:tr w:rsidR="00557833" w:rsidRPr="00554622" w14:paraId="427AEA73" w14:textId="77777777" w:rsidTr="00FF1A13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14:paraId="427AEA6C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14:paraId="427AEA6D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14:paraId="427AEA6E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14:paraId="427AEA6F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14:paraId="427AEA70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14:paraId="427AEA71" w14:textId="77777777"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14:paraId="427AEA72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14:paraId="427AEA79" w14:textId="77777777" w:rsidTr="00FF1A13">
        <w:trPr>
          <w:trHeight w:val="234"/>
        </w:trPr>
        <w:tc>
          <w:tcPr>
            <w:tcW w:w="553" w:type="dxa"/>
            <w:vAlign w:val="center"/>
          </w:tcPr>
          <w:p w14:paraId="427AEA74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14:paraId="427AEA75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14:paraId="427AEA76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14:paraId="427AEA77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14:paraId="427AEA78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14:paraId="427AEA7F" w14:textId="77777777" w:rsidTr="00FF1A13">
        <w:trPr>
          <w:trHeight w:val="758"/>
        </w:trPr>
        <w:tc>
          <w:tcPr>
            <w:tcW w:w="553" w:type="dxa"/>
            <w:vAlign w:val="center"/>
          </w:tcPr>
          <w:p w14:paraId="427AEA7A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14:paraId="427AEA7B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427AEA7C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27AEA7D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427AEA7E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14:paraId="427AEA85" w14:textId="77777777" w:rsidTr="00FF1A13">
        <w:trPr>
          <w:trHeight w:val="888"/>
        </w:trPr>
        <w:tc>
          <w:tcPr>
            <w:tcW w:w="553" w:type="dxa"/>
            <w:vAlign w:val="center"/>
          </w:tcPr>
          <w:p w14:paraId="427AEA80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14:paraId="427AEA8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427AEA82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27AEA83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427AEA84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14:paraId="427AEA86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7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8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9" w14:textId="77777777" w:rsidR="00557833" w:rsidRPr="00554622" w:rsidRDefault="00557833" w:rsidP="00557833">
      <w:pPr>
        <w:spacing w:after="120" w:line="300" w:lineRule="exact"/>
        <w:rPr>
          <w:rFonts w:ascii="Calibri" w:hAnsi="Calibri"/>
        </w:rPr>
      </w:pPr>
    </w:p>
    <w:p w14:paraId="427AEA8A" w14:textId="2D7C5FA1" w:rsidR="00557833" w:rsidRPr="00554622" w:rsidRDefault="00557833" w:rsidP="00557833">
      <w:pPr>
        <w:rPr>
          <w:rFonts w:ascii="Calibri" w:hAnsi="Calibri"/>
        </w:rPr>
      </w:pPr>
      <w:r w:rsidRPr="00554622">
        <w:rPr>
          <w:rFonts w:ascii="Calibri" w:hAnsi="Calibri"/>
        </w:rPr>
        <w:t>................................., dnia ................ 20</w:t>
      </w:r>
      <w:r>
        <w:rPr>
          <w:rFonts w:ascii="Calibri" w:hAnsi="Calibri"/>
        </w:rPr>
        <w:t>2</w:t>
      </w:r>
      <w:r w:rsidR="00956941">
        <w:rPr>
          <w:rFonts w:ascii="Calibri" w:hAnsi="Calibri"/>
        </w:rPr>
        <w:t>4</w:t>
      </w:r>
      <w:r w:rsidRPr="00554622">
        <w:rPr>
          <w:rFonts w:ascii="Calibri" w:hAnsi="Calibri"/>
        </w:rPr>
        <w:t xml:space="preserve"> roku</w:t>
      </w:r>
      <w:r w:rsidRPr="00554622">
        <w:rPr>
          <w:rFonts w:ascii="Calibri" w:hAnsi="Calibri"/>
        </w:rPr>
        <w:tab/>
      </w:r>
      <w:r w:rsidRPr="00554622">
        <w:rPr>
          <w:rFonts w:ascii="Calibri" w:hAnsi="Calibri"/>
        </w:rPr>
        <w:tab/>
        <w:t xml:space="preserve">    .......................</w:t>
      </w:r>
      <w:r>
        <w:rPr>
          <w:rFonts w:ascii="Calibri" w:hAnsi="Calibri"/>
        </w:rPr>
        <w:t>..........</w:t>
      </w:r>
      <w:r w:rsidRPr="00554622">
        <w:rPr>
          <w:rFonts w:ascii="Calibri" w:hAnsi="Calibri"/>
        </w:rPr>
        <w:t>...................</w:t>
      </w:r>
      <w:r>
        <w:rPr>
          <w:rFonts w:ascii="Calibri" w:hAnsi="Calibri"/>
        </w:rPr>
        <w:t>...........</w:t>
      </w:r>
      <w:r w:rsidRPr="00554622">
        <w:rPr>
          <w:rFonts w:ascii="Calibri" w:hAnsi="Calibri"/>
        </w:rPr>
        <w:t xml:space="preserve">.... </w:t>
      </w:r>
    </w:p>
    <w:p w14:paraId="427AEA8B" w14:textId="77777777"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14:paraId="427AEA8E" w14:textId="77777777" w:rsidR="00557833" w:rsidRPr="00554622" w:rsidRDefault="00557833" w:rsidP="00557833">
      <w:pPr>
        <w:spacing w:after="120" w:line="300" w:lineRule="exact"/>
        <w:rPr>
          <w:rFonts w:ascii="Calibri" w:hAnsi="Calibri"/>
          <w:sz w:val="16"/>
          <w:szCs w:val="16"/>
        </w:rPr>
      </w:pPr>
    </w:p>
    <w:p w14:paraId="427AEA8F" w14:textId="77777777" w:rsidR="00557833" w:rsidRDefault="00557833" w:rsidP="00557833">
      <w:pPr>
        <w:rPr>
          <w:rFonts w:ascii="Calibri" w:hAnsi="Calibri" w:cs="Calibri"/>
          <w:b/>
          <w:bCs/>
          <w:sz w:val="28"/>
          <w:szCs w:val="28"/>
          <w:lang w:eastAsia="zh-CN"/>
        </w:rPr>
      </w:pPr>
      <w:r>
        <w:rPr>
          <w:rFonts w:ascii="Calibri" w:hAnsi="Calibri" w:cs="Calibri"/>
          <w:b/>
          <w:bCs/>
          <w:sz w:val="28"/>
          <w:szCs w:val="28"/>
        </w:rPr>
        <w:br w:type="page"/>
      </w:r>
    </w:p>
    <w:p w14:paraId="776C389E" w14:textId="6995CDD8" w:rsidR="00E331EA" w:rsidRPr="009E7B5B" w:rsidRDefault="00E331EA" w:rsidP="00E331EA">
      <w:pPr>
        <w:spacing w:line="288" w:lineRule="auto"/>
        <w:ind w:right="-427"/>
        <w:jc w:val="both"/>
        <w:rPr>
          <w:rFonts w:cstheme="minorHAnsi"/>
        </w:rPr>
      </w:pPr>
      <w:r w:rsidRPr="009E7B5B">
        <w:rPr>
          <w:rFonts w:cstheme="minorHAnsi"/>
          <w:b/>
          <w:bCs/>
        </w:rPr>
        <w:lastRenderedPageBreak/>
        <w:t>ROZDZIAŁ II.</w:t>
      </w:r>
      <w:r>
        <w:rPr>
          <w:rFonts w:cstheme="minorHAnsi"/>
          <w:b/>
          <w:bCs/>
        </w:rPr>
        <w:t>5</w:t>
      </w:r>
    </w:p>
    <w:tbl>
      <w:tblPr>
        <w:tblW w:w="9307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736"/>
        <w:gridCol w:w="5571"/>
      </w:tblGrid>
      <w:tr w:rsidR="00E331EA" w:rsidRPr="009E7B5B" w14:paraId="106D113C" w14:textId="77777777" w:rsidTr="003B5C26">
        <w:trPr>
          <w:trHeight w:val="1312"/>
        </w:trPr>
        <w:tc>
          <w:tcPr>
            <w:tcW w:w="3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C4FBF0" w14:textId="77777777" w:rsidR="00E331EA" w:rsidRPr="009E7B5B" w:rsidRDefault="00E331EA" w:rsidP="003B5C26">
            <w:pPr>
              <w:pStyle w:val="Wcicie"/>
              <w:widowControl w:val="0"/>
              <w:snapToGrid w:val="0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5901E773" w14:textId="7FA17DFC" w:rsidR="00E331EA" w:rsidRPr="009E7B5B" w:rsidRDefault="00E331EA" w:rsidP="003B5C26">
            <w:pPr>
              <w:pStyle w:val="Wcicie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9E7B5B">
              <w:rPr>
                <w:rFonts w:asciiTheme="minorHAnsi" w:eastAsia="Calibri" w:hAnsiTheme="minorHAnsi" w:cstheme="minorHAnsi"/>
                <w:b/>
              </w:rPr>
              <w:t>ZP/GiK/</w:t>
            </w:r>
            <w:r w:rsidR="001433A8">
              <w:rPr>
                <w:rFonts w:asciiTheme="minorHAnsi" w:eastAsia="Calibri" w:hAnsiTheme="minorHAnsi" w:cstheme="minorHAnsi"/>
                <w:b/>
              </w:rPr>
              <w:t>69</w:t>
            </w:r>
            <w:r w:rsidRPr="009E7B5B">
              <w:rPr>
                <w:rFonts w:asciiTheme="minorHAnsi" w:eastAsia="Calibri" w:hAnsiTheme="minorHAnsi" w:cstheme="minorHAnsi"/>
                <w:b/>
              </w:rPr>
              <w:t>/202</w:t>
            </w:r>
            <w:r w:rsidR="001433A8">
              <w:rPr>
                <w:rFonts w:asciiTheme="minorHAnsi" w:eastAsia="Calibri" w:hAnsiTheme="minorHAnsi" w:cstheme="minorHAnsi"/>
                <w:b/>
              </w:rPr>
              <w:t>4</w:t>
            </w:r>
            <w:r w:rsidRPr="009E7B5B">
              <w:rPr>
                <w:rFonts w:asciiTheme="minorHAnsi" w:hAnsiTheme="minorHAnsi" w:cstheme="minorHAnsi"/>
                <w:b/>
              </w:rPr>
              <w:br/>
            </w:r>
            <w:r w:rsidRPr="009E7B5B">
              <w:rPr>
                <w:rFonts w:asciiTheme="minorHAnsi" w:hAnsiTheme="minorHAnsi" w:cstheme="minorHAnsi"/>
              </w:rPr>
              <w:t>Nr postępowania</w:t>
            </w:r>
          </w:p>
        </w:tc>
        <w:tc>
          <w:tcPr>
            <w:tcW w:w="5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391908A2" w14:textId="77777777" w:rsidR="00E331EA" w:rsidRPr="009E7B5B" w:rsidRDefault="00E331EA" w:rsidP="003B5C26">
            <w:pPr>
              <w:widowControl w:val="0"/>
              <w:spacing w:line="288" w:lineRule="auto"/>
              <w:jc w:val="center"/>
              <w:rPr>
                <w:rFonts w:cstheme="minorHAnsi"/>
              </w:rPr>
            </w:pPr>
            <w:r w:rsidRPr="009E7B5B">
              <w:rPr>
                <w:rFonts w:cstheme="minorHAnsi"/>
                <w:b/>
                <w:bCs/>
              </w:rPr>
              <w:t>OŚWIADCZENIE WYKONAWCY</w:t>
            </w:r>
            <w:r>
              <w:rPr>
                <w:rFonts w:cstheme="minorHAnsi"/>
                <w:b/>
                <w:bCs/>
              </w:rPr>
              <w:t>/PODWYKONAWCY DOTYCZĄCE PODSTAW WYKLUCZENIA Z POSTĘPOWANIA składane na podstawie art. 7 ust. 1 Ustawy z dnia 13 kwietnia 2022 r. o szczególnych rozwiązaniach w zakresie przeciwdziałania wspieraniu agresji na Ukrainę oraz służących ochronie bezpieczeństwa narodowego</w:t>
            </w:r>
            <w:r w:rsidRPr="009E7B5B">
              <w:rPr>
                <w:rFonts w:cstheme="minorHAnsi"/>
                <w:b/>
                <w:bCs/>
              </w:rPr>
              <w:t xml:space="preserve"> </w:t>
            </w:r>
          </w:p>
        </w:tc>
      </w:tr>
    </w:tbl>
    <w:p w14:paraId="433AF13B" w14:textId="77777777" w:rsidR="00E331EA" w:rsidRDefault="00E331EA" w:rsidP="00E331E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47453462" w14:textId="77777777" w:rsidR="00E331EA" w:rsidRPr="00A75E1D" w:rsidRDefault="00E331EA" w:rsidP="00E331E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Nazwa (firma)/imię i nazwisko Wykonawcy/Podwykonawcy – </w:t>
      </w:r>
    </w:p>
    <w:p w14:paraId="44F7662C" w14:textId="77777777" w:rsidR="00E331EA" w:rsidRPr="00A75E1D" w:rsidRDefault="00E331EA" w:rsidP="00E331EA">
      <w:pPr>
        <w:autoSpaceDE w:val="0"/>
        <w:autoSpaceDN w:val="0"/>
        <w:adjustRightInd w:val="0"/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62178644" w14:textId="77777777" w:rsidR="00E331EA" w:rsidRPr="00A75E1D" w:rsidRDefault="00E331EA" w:rsidP="00E331EA">
      <w:pPr>
        <w:autoSpaceDE w:val="0"/>
        <w:autoSpaceDN w:val="0"/>
        <w:adjustRightInd w:val="0"/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3B86C834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bCs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Cs/>
          <w:sz w:val="24"/>
          <w:szCs w:val="24"/>
          <w:lang w:eastAsia="pl-PL"/>
        </w:rPr>
        <w:t xml:space="preserve">w zależności od podmiotu NIP/PESEL: ………………………………………………………………………………….…………...……………….., </w:t>
      </w:r>
    </w:p>
    <w:p w14:paraId="3CBB4324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bCs/>
          <w:sz w:val="24"/>
          <w:szCs w:val="24"/>
          <w:lang w:eastAsia="pl-PL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770B8428" w14:textId="77777777" w:rsidR="00E331EA" w:rsidRPr="00A75E1D" w:rsidRDefault="00E331EA" w:rsidP="00E331EA">
      <w:pPr>
        <w:spacing w:after="0" w:line="288" w:lineRule="auto"/>
        <w:ind w:right="-1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 zależności od podmiotu: KRS/</w:t>
      </w:r>
      <w:proofErr w:type="spellStart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CEiDG</w:t>
      </w:r>
      <w:proofErr w:type="spellEnd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): ………………………………………………………..…………….…………….……………………….,</w:t>
      </w:r>
    </w:p>
    <w:p w14:paraId="0FD9E8B2" w14:textId="77777777" w:rsidR="00E331EA" w:rsidRPr="00A75E1D" w:rsidRDefault="00E331EA" w:rsidP="00E331EA">
      <w:pPr>
        <w:spacing w:after="0" w:line="288" w:lineRule="auto"/>
        <w:ind w:left="2268" w:hanging="2268"/>
        <w:rPr>
          <w:rFonts w:ascii="Calibri" w:eastAsia="Times New Roman" w:hAnsi="Calibri" w:cs="Calibri"/>
          <w:i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reprezentowany przez: ………………………………………………………………………………………………………………………………..………...</w:t>
      </w: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 xml:space="preserve"> </w:t>
      </w:r>
    </w:p>
    <w:p w14:paraId="35C0B960" w14:textId="77777777" w:rsidR="00E331EA" w:rsidRPr="00A75E1D" w:rsidRDefault="00E331EA" w:rsidP="00E331EA">
      <w:pPr>
        <w:spacing w:after="0" w:line="288" w:lineRule="auto"/>
        <w:ind w:left="2268" w:hanging="144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>(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imię, nazwisko, stanowisko/podstawa do reprezentacji)</w:t>
      </w:r>
    </w:p>
    <w:p w14:paraId="3D946101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005A47FF" w14:textId="77777777" w:rsidR="00E331EA" w:rsidRPr="00A75E1D" w:rsidRDefault="00E331EA" w:rsidP="00E331EA">
      <w:pPr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Na potrzeby postępowania o udzielenie zamówienia publicznego</w:t>
      </w:r>
      <w:r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na:………………………………………………………………………………….. ……………………………………………………………………………………………………………………………………………………………………………………….</w:t>
      </w:r>
      <w:r w:rsidRPr="00A75E1D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oznaczonego znakiem ………………………………………</w:t>
      </w:r>
      <w:r w:rsidRPr="00A75E1D">
        <w:rPr>
          <w:rFonts w:ascii="Calibri" w:eastAsia="Times New Roman" w:hAnsi="Calibri" w:cs="Calibri"/>
          <w:color w:val="0000FF"/>
          <w:sz w:val="24"/>
          <w:szCs w:val="24"/>
          <w:lang w:eastAsia="pl-PL"/>
        </w:rPr>
        <w:t xml:space="preserve">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prowadzonego przez Wydział Geodezji i Kartografii Politechniki Warszawskiej, oświadczam, co następuje:</w:t>
      </w:r>
    </w:p>
    <w:p w14:paraId="2288B2F1" w14:textId="77777777" w:rsidR="00E331EA" w:rsidRPr="00A75E1D" w:rsidRDefault="00E331EA" w:rsidP="00E331EA">
      <w:pPr>
        <w:tabs>
          <w:tab w:val="center" w:pos="4536"/>
          <w:tab w:val="right" w:pos="9072"/>
        </w:tabs>
        <w:spacing w:after="0" w:line="288" w:lineRule="auto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71458EF5" w14:textId="77777777" w:rsidR="00E331EA" w:rsidRPr="00A75E1D" w:rsidRDefault="00E331EA" w:rsidP="00E331EA">
      <w:pPr>
        <w:tabs>
          <w:tab w:val="center" w:pos="4536"/>
          <w:tab w:val="right" w:pos="9072"/>
        </w:tabs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Pzp</w:t>
      </w:r>
      <w:proofErr w:type="spellEnd"/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 wyklucza się:</w:t>
      </w:r>
    </w:p>
    <w:p w14:paraId="148A3934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5C13E75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lastRenderedPageBreak/>
        <w:t>r., o ile została wpisana na listę na podstawie decyzji w sprawie wpisu na listę rozstrzygającej o zastosowaniu środka, o którym mowa w art. 1 pkt 3 ustawy;</w:t>
      </w:r>
    </w:p>
    <w:p w14:paraId="3185DBAE" w14:textId="77777777" w:rsidR="00E331EA" w:rsidRPr="00A75E1D" w:rsidRDefault="00E331EA" w:rsidP="005C6A22">
      <w:pPr>
        <w:numPr>
          <w:ilvl w:val="0"/>
          <w:numId w:val="42"/>
        </w:numPr>
        <w:spacing w:before="100" w:beforeAutospacing="1" w:after="100" w:afterAutospacing="1" w:line="240" w:lineRule="auto"/>
        <w:contextualSpacing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A75E1D" w:rsidDel="00D31D7F"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</w:p>
    <w:p w14:paraId="77497F7E" w14:textId="77777777" w:rsidR="00E331EA" w:rsidRPr="00A75E1D" w:rsidRDefault="00E331EA" w:rsidP="00E331EA">
      <w:pPr>
        <w:spacing w:before="100" w:beforeAutospacing="1" w:after="100" w:afterAutospacing="1" w:line="240" w:lineRule="auto"/>
        <w:ind w:left="360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14:paraId="59AD0A72" w14:textId="77777777" w:rsidR="00E331EA" w:rsidRPr="00A75E1D" w:rsidRDefault="00E331EA" w:rsidP="00E331EA">
      <w:pPr>
        <w:spacing w:before="100" w:beforeAutospacing="1" w:after="100" w:afterAutospacing="1" w:line="240" w:lineRule="auto"/>
        <w:ind w:left="360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Oświadczam/my, że:</w:t>
      </w:r>
    </w:p>
    <w:p w14:paraId="5E76930D" w14:textId="77338924" w:rsidR="00E331EA" w:rsidRPr="00BE7813" w:rsidRDefault="00E331EA" w:rsidP="00BE7813">
      <w:pPr>
        <w:pStyle w:val="Akapitzlist"/>
        <w:numPr>
          <w:ilvl w:val="0"/>
          <w:numId w:val="6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sz w:val="24"/>
          <w:szCs w:val="24"/>
          <w:lang w:eastAsia="pl-PL"/>
        </w:rPr>
      </w:pPr>
      <w:r w:rsidRPr="00BE781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>Nie  podlegam/y  wykluczeniu w postępowaniu</w:t>
      </w:r>
      <w:r w:rsidRPr="00BE7813">
        <w:rPr>
          <w:rFonts w:ascii="Calibri" w:eastAsia="Times New Roman" w:hAnsi="Calibri" w:cs="Calibri"/>
          <w:sz w:val="24"/>
          <w:szCs w:val="24"/>
          <w:lang w:eastAsia="pl-PL"/>
        </w:rPr>
        <w:t xml:space="preserve"> </w:t>
      </w:r>
      <w:r w:rsidRPr="00BE781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na mocy wyżej wymienionych podstaw wykluczenia. </w:t>
      </w:r>
    </w:p>
    <w:p w14:paraId="05F4392F" w14:textId="3BE66F0E" w:rsidR="00E331EA" w:rsidRPr="00BE7813" w:rsidRDefault="00E331EA" w:rsidP="00BE7813">
      <w:pPr>
        <w:pStyle w:val="Akapitzlist"/>
        <w:numPr>
          <w:ilvl w:val="0"/>
          <w:numId w:val="60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b/>
          <w:bCs/>
          <w:sz w:val="24"/>
          <w:szCs w:val="24"/>
          <w:lang w:eastAsia="pl-PL"/>
        </w:rPr>
      </w:pPr>
      <w:r w:rsidRPr="00BE781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>Podlegam/my wykluczeniu w postępowaniu na mocy wymienionych podstaw wykluczenia</w:t>
      </w:r>
      <w:r w:rsidRPr="00A75E1D">
        <w:rPr>
          <w:rFonts w:eastAsia="Times New Roman"/>
          <w:vertAlign w:val="superscript"/>
          <w:lang w:eastAsia="pl-PL"/>
        </w:rPr>
        <w:footnoteReference w:id="6"/>
      </w:r>
      <w:r w:rsidRPr="00BE781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>.</w:t>
      </w:r>
      <w:r w:rsidRPr="00BE7813" w:rsidDel="00250E83">
        <w:rPr>
          <w:rFonts w:ascii="Calibri" w:eastAsia="Times New Roman" w:hAnsi="Calibri" w:cs="Calibri"/>
          <w:b/>
          <w:bCs/>
          <w:sz w:val="24"/>
          <w:szCs w:val="24"/>
          <w:lang w:eastAsia="pl-PL"/>
        </w:rPr>
        <w:t xml:space="preserve"> </w:t>
      </w:r>
    </w:p>
    <w:p w14:paraId="0542834A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i/>
          <w:sz w:val="24"/>
          <w:szCs w:val="24"/>
          <w:lang w:eastAsia="pl-PL"/>
        </w:rPr>
      </w:pPr>
    </w:p>
    <w:p w14:paraId="63B35EBC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i/>
          <w:sz w:val="24"/>
          <w:szCs w:val="24"/>
          <w:lang w:eastAsia="pl-PL"/>
        </w:rPr>
      </w:pPr>
    </w:p>
    <w:p w14:paraId="73463C9E" w14:textId="77777777" w:rsidR="00E331EA" w:rsidRPr="00A75E1D" w:rsidRDefault="00E331EA" w:rsidP="00E331EA">
      <w:pPr>
        <w:spacing w:after="0" w:line="360" w:lineRule="auto"/>
        <w:rPr>
          <w:rFonts w:ascii="Calibri" w:eastAsia="Times New Roman" w:hAnsi="Calibri" w:cs="Calibri"/>
          <w:sz w:val="24"/>
          <w:szCs w:val="24"/>
          <w:lang w:eastAsia="pl-PL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…………….…….</w:t>
      </w:r>
      <w:r w:rsidRPr="00A75E1D">
        <w:rPr>
          <w:rFonts w:ascii="Calibri" w:eastAsia="Times New Roman" w:hAnsi="Calibri" w:cs="Calibri"/>
          <w:i/>
          <w:sz w:val="24"/>
          <w:szCs w:val="24"/>
          <w:lang w:eastAsia="pl-PL"/>
        </w:rPr>
        <w:t xml:space="preserve">,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 xml:space="preserve">dnia ………….……. r. 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>
        <w:rPr>
          <w:rFonts w:ascii="Calibri" w:eastAsia="Times New Roman" w:hAnsi="Calibri" w:cs="Calibri"/>
          <w:sz w:val="24"/>
          <w:szCs w:val="24"/>
          <w:lang w:eastAsia="pl-PL"/>
        </w:rPr>
        <w:t xml:space="preserve">…………….…………………………………    </w:t>
      </w:r>
    </w:p>
    <w:p w14:paraId="68906FEF" w14:textId="77777777" w:rsidR="00E331EA" w:rsidRPr="00A75E1D" w:rsidRDefault="00E331EA" w:rsidP="00E331EA">
      <w:pPr>
        <w:spacing w:after="0" w:line="360" w:lineRule="auto"/>
        <w:ind w:firstLine="709"/>
        <w:rPr>
          <w:rFonts w:ascii="Calibri" w:eastAsiaTheme="minorHAnsi" w:hAnsi="Calibri" w:cs="Calibri"/>
          <w:sz w:val="24"/>
          <w:szCs w:val="24"/>
        </w:rPr>
      </w:pP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>(miejscowość)</w:t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</w:r>
      <w:r w:rsidRPr="00A75E1D">
        <w:rPr>
          <w:rFonts w:ascii="Calibri" w:eastAsia="Times New Roman" w:hAnsi="Calibri" w:cs="Calibri"/>
          <w:sz w:val="24"/>
          <w:szCs w:val="24"/>
          <w:lang w:eastAsia="pl-PL"/>
        </w:rPr>
        <w:tab/>
        <w:t xml:space="preserve"> (podpis)</w:t>
      </w:r>
    </w:p>
    <w:p w14:paraId="08230B74" w14:textId="77777777" w:rsidR="00E331EA" w:rsidRPr="009E7B5B" w:rsidRDefault="00E331EA" w:rsidP="00E331EA">
      <w:pPr>
        <w:rPr>
          <w:rFonts w:cstheme="minorHAnsi"/>
          <w:sz w:val="24"/>
          <w:szCs w:val="24"/>
        </w:rPr>
      </w:pPr>
    </w:p>
    <w:p w14:paraId="437B1CA2" w14:textId="315F7FA2" w:rsidR="00E331EA" w:rsidRDefault="00E331EA" w:rsidP="00E331EA">
      <w:pPr>
        <w:spacing w:after="0" w:line="240" w:lineRule="auto"/>
        <w:rPr>
          <w:rFonts w:ascii="Calibri" w:eastAsia="Times New Roman" w:hAnsi="Calibri" w:cs="Calibri"/>
          <w:b/>
          <w:bCs/>
          <w:sz w:val="28"/>
          <w:szCs w:val="28"/>
          <w:lang w:eastAsia="zh-CN"/>
        </w:rPr>
      </w:pPr>
    </w:p>
    <w:p w14:paraId="22998ABD" w14:textId="24472D49" w:rsidR="00E331EA" w:rsidRDefault="00E331EA">
      <w:pPr>
        <w:rPr>
          <w:rFonts w:ascii="Calibri" w:eastAsia="Times New Roman" w:hAnsi="Calibri" w:cs="Calibri"/>
          <w:b/>
          <w:bCs/>
          <w:sz w:val="28"/>
          <w:szCs w:val="28"/>
          <w:lang w:eastAsia="zh-CN"/>
        </w:rPr>
      </w:pPr>
    </w:p>
    <w:sectPr w:rsidR="00E331EA" w:rsidSect="00425482">
      <w:pgSz w:w="11906" w:h="16838"/>
      <w:pgMar w:top="426" w:right="1417" w:bottom="709" w:left="1417" w:header="421" w:footer="19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F55A" w16cex:dateUtc="2021-11-15T14:0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252F4" w14:textId="77777777" w:rsidR="00B92715" w:rsidRDefault="00B92715" w:rsidP="00557833">
      <w:r>
        <w:separator/>
      </w:r>
    </w:p>
  </w:endnote>
  <w:endnote w:type="continuationSeparator" w:id="0">
    <w:p w14:paraId="01FCAA0D" w14:textId="77777777" w:rsidR="00B92715" w:rsidRDefault="00B92715" w:rsidP="0055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altName w:val="Book Antiqua"/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D" w14:textId="77777777" w:rsidR="008254A0" w:rsidRDefault="008254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6709724"/>
      <w:docPartObj>
        <w:docPartGallery w:val="Page Numbers (Bottom of Page)"/>
        <w:docPartUnique/>
      </w:docPartObj>
    </w:sdtPr>
    <w:sdtEndPr/>
    <w:sdtContent>
      <w:p w14:paraId="427AEBDE" w14:textId="6FF70653" w:rsidR="008254A0" w:rsidRDefault="000C1E29">
        <w:pPr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4F43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427AEBDF" w14:textId="77777777" w:rsidR="008254A0" w:rsidRDefault="008254A0">
    <w:pPr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1" w14:textId="21A105A3" w:rsidR="008254A0" w:rsidRDefault="000C1E29">
    <w:pPr>
      <w:jc w:val="right"/>
    </w:pPr>
    <w:r>
      <w:fldChar w:fldCharType="begin"/>
    </w:r>
    <w:r>
      <w:instrText xml:space="preserve"> PAGE </w:instrText>
    </w:r>
    <w:r>
      <w:fldChar w:fldCharType="separate"/>
    </w:r>
    <w:r w:rsidR="00F14F43">
      <w:rPr>
        <w:noProof/>
      </w:rPr>
      <w:t>22</w:t>
    </w:r>
    <w:r>
      <w:rPr>
        <w:noProof/>
      </w:rPr>
      <w:fldChar w:fldCharType="end"/>
    </w:r>
  </w:p>
  <w:p w14:paraId="427AEBE2" w14:textId="77777777" w:rsidR="008254A0" w:rsidRDefault="008254A0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3" w14:textId="77777777" w:rsidR="008254A0" w:rsidRDefault="008254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4" w14:textId="77777777" w:rsidR="008254A0" w:rsidRDefault="008254A0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5" w14:textId="77777777" w:rsidR="008254A0" w:rsidRDefault="008254A0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8" w14:textId="77777777" w:rsidR="008254A0" w:rsidRDefault="008254A0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9" w14:textId="58CE0D8A" w:rsidR="008254A0" w:rsidRDefault="000C1E29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4F43">
      <w:rPr>
        <w:noProof/>
      </w:rPr>
      <w:t>32</w:t>
    </w:r>
    <w:r>
      <w:rPr>
        <w:noProof/>
      </w:rPr>
      <w:fldChar w:fldCharType="end"/>
    </w:r>
  </w:p>
  <w:p w14:paraId="427AEBEA" w14:textId="77777777" w:rsidR="008254A0" w:rsidRDefault="008254A0">
    <w:pPr>
      <w:ind w:right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D" w14:textId="77777777" w:rsidR="008254A0" w:rsidRDefault="008254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1CB4E" w14:textId="77777777" w:rsidR="00B92715" w:rsidRDefault="00B92715" w:rsidP="00557833">
      <w:r>
        <w:separator/>
      </w:r>
    </w:p>
  </w:footnote>
  <w:footnote w:type="continuationSeparator" w:id="0">
    <w:p w14:paraId="68BF65B7" w14:textId="77777777" w:rsidR="00B92715" w:rsidRDefault="00B92715" w:rsidP="00557833">
      <w:r>
        <w:continuationSeparator/>
      </w:r>
    </w:p>
  </w:footnote>
  <w:footnote w:id="1">
    <w:p w14:paraId="427AEBFA" w14:textId="77777777" w:rsidR="008254A0" w:rsidRPr="00EA0321" w:rsidRDefault="008254A0" w:rsidP="00080B74">
      <w:pPr>
        <w:pStyle w:val="rozdzia"/>
        <w:ind w:left="142" w:right="190" w:firstLine="0"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rStyle w:val="Znakiprzypiswdolnych"/>
          <w:b w:val="0"/>
          <w:bCs w:val="0"/>
          <w:sz w:val="18"/>
          <w:szCs w:val="18"/>
        </w:rPr>
        <w:footnoteRef/>
      </w:r>
      <w:r w:rsidRPr="00EA0321">
        <w:rPr>
          <w:b w:val="0"/>
          <w:bCs w:val="0"/>
          <w:sz w:val="18"/>
          <w:szCs w:val="18"/>
        </w:rPr>
        <w:t xml:space="preserve"> </w:t>
      </w:r>
      <w:r w:rsidRPr="00EA0321">
        <w:rPr>
          <w:b w:val="0"/>
          <w:bCs w:val="0"/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14:paraId="427AEBFB" w14:textId="77777777" w:rsidR="008254A0" w:rsidRPr="00EA0321" w:rsidRDefault="008254A0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427AEBFC" w14:textId="77777777" w:rsidR="008254A0" w:rsidRPr="00EA0321" w:rsidRDefault="008254A0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427AEBFD" w14:textId="77777777" w:rsidR="008254A0" w:rsidRPr="00084672" w:rsidRDefault="008254A0" w:rsidP="00080B74">
      <w:pPr>
        <w:pStyle w:val="rozdzia"/>
        <w:ind w:left="142" w:right="190" w:firstLine="0"/>
        <w:contextualSpacing/>
        <w:jc w:val="both"/>
        <w:rPr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Średnie przedsiębiorstwa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2">
    <w:p w14:paraId="427AEBFE" w14:textId="77777777" w:rsidR="008254A0" w:rsidRDefault="008254A0" w:rsidP="00557833">
      <w:pPr>
        <w:pStyle w:val="rozdzia"/>
      </w:pPr>
      <w:r>
        <w:rPr>
          <w:rStyle w:val="Znakiprzypiswdolnych"/>
        </w:rPr>
        <w:footnoteRef/>
      </w:r>
      <w:r>
        <w:t xml:space="preserve"> </w:t>
      </w:r>
      <w:r w:rsidRPr="009E3D00">
        <w:rPr>
          <w:rFonts w:asciiTheme="minorHAnsi" w:hAnsiTheme="minorHAnsi" w:cstheme="minorHAnsi"/>
          <w:sz w:val="18"/>
          <w:szCs w:val="18"/>
        </w:rPr>
        <w:t>Oświadczenie załączane</w:t>
      </w:r>
      <w:r>
        <w:t xml:space="preserve">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14:paraId="427AEBFF" w14:textId="67C372FD" w:rsidR="008254A0" w:rsidRPr="001C17B7" w:rsidRDefault="008254A0" w:rsidP="00557833">
      <w:pPr>
        <w:rPr>
          <w:sz w:val="18"/>
          <w:szCs w:val="18"/>
        </w:rPr>
      </w:pPr>
      <w:r w:rsidRPr="008E59CF">
        <w:rPr>
          <w:rFonts w:ascii="Calibri" w:hAnsi="Calibri"/>
          <w:vertAlign w:val="superscript"/>
        </w:rPr>
        <w:footnoteRef/>
      </w:r>
      <w:r w:rsidRPr="001C17B7">
        <w:rPr>
          <w:rFonts w:ascii="Calibri" w:eastAsia="Calibri" w:hAnsi="Calibri" w:cs="Calibri"/>
          <w:sz w:val="18"/>
          <w:szCs w:val="18"/>
        </w:rPr>
        <w:t xml:space="preserve"> </w:t>
      </w:r>
      <w:r w:rsidRPr="001C17B7"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14:paraId="427AEC00" w14:textId="77777777" w:rsidR="008254A0" w:rsidRPr="001C17B7" w:rsidRDefault="008254A0" w:rsidP="00557833">
      <w:pPr>
        <w:pStyle w:val="rozdzia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14:paraId="427AEC01" w14:textId="77777777" w:rsidR="008254A0" w:rsidRDefault="008254A0" w:rsidP="00557833">
      <w:pPr>
        <w:pStyle w:val="rozdzia"/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Wykonawca może załączyć również stosowne dokumenty.</w:t>
      </w:r>
    </w:p>
  </w:footnote>
  <w:footnote w:id="6">
    <w:p w14:paraId="6506553B" w14:textId="77777777" w:rsidR="00E331EA" w:rsidRPr="00A75E1D" w:rsidRDefault="00E331EA" w:rsidP="00E331EA">
      <w:pPr>
        <w:pStyle w:val="Tekstprzypisudolnego"/>
        <w:rPr>
          <w:rFonts w:ascii="Calibri" w:hAnsi="Calibri" w:cs="Calibri"/>
        </w:rPr>
      </w:pPr>
      <w:r w:rsidRPr="00A75E1D">
        <w:rPr>
          <w:rStyle w:val="Odwoanieprzypisudolnego"/>
          <w:rFonts w:ascii="Calibri" w:hAnsi="Calibri" w:cs="Calibri"/>
        </w:rPr>
        <w:footnoteRef/>
      </w:r>
      <w:r w:rsidRPr="00A75E1D">
        <w:rPr>
          <w:rFonts w:ascii="Calibri" w:hAnsi="Calibri" w:cs="Calibri"/>
        </w:rPr>
        <w:t xml:space="preserve"> </w:t>
      </w:r>
      <w:r w:rsidRPr="00A75E1D">
        <w:rPr>
          <w:rFonts w:ascii="Calibri" w:eastAsia="Times New Roman" w:hAnsi="Calibri" w:cs="Calibri"/>
          <w:sz w:val="18"/>
          <w:szCs w:val="18"/>
          <w:lang w:eastAsia="pl-PL"/>
        </w:rPr>
        <w:t>zaznaczyć właściwe wstawiając „x” w krat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B" w14:textId="77777777" w:rsidR="008254A0" w:rsidRDefault="008254A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DC" w14:textId="0B7AFD29" w:rsidR="008254A0" w:rsidRPr="00BE71C9" w:rsidRDefault="008254A0" w:rsidP="00D75C84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0" w14:textId="05539BC7" w:rsidR="008254A0" w:rsidRPr="00BE71C9" w:rsidRDefault="008254A0" w:rsidP="00D75C84">
    <w:pPr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6" w14:textId="77777777" w:rsidR="008254A0" w:rsidRDefault="008254A0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7" w14:textId="3A2E94E2" w:rsidR="008254A0" w:rsidRPr="00D54B7D" w:rsidRDefault="008254A0" w:rsidP="00CB31C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AEBEB" w14:textId="5ACD90FE" w:rsidR="008254A0" w:rsidRDefault="008254A0"/>
  <w:p w14:paraId="427AEBEC" w14:textId="77777777" w:rsidR="008254A0" w:rsidRDefault="008254A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 w15:restartNumberingAfterBreak="0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 w15:restartNumberingAfterBreak="0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5C74DD9"/>
    <w:multiLevelType w:val="hybridMultilevel"/>
    <w:tmpl w:val="99AA8BD4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8" w15:restartNumberingAfterBreak="0">
    <w:nsid w:val="0F01583E"/>
    <w:multiLevelType w:val="multilevel"/>
    <w:tmpl w:val="336888DA"/>
    <w:lvl w:ilvl="0">
      <w:start w:val="7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800"/>
      </w:pPr>
    </w:lvl>
  </w:abstractNum>
  <w:abstractNum w:abstractNumId="9" w15:restartNumberingAfterBreak="0">
    <w:nsid w:val="0F210537"/>
    <w:multiLevelType w:val="hybridMultilevel"/>
    <w:tmpl w:val="D4F098CA"/>
    <w:lvl w:ilvl="0" w:tplc="A9663BCE">
      <w:numFmt w:val="bullet"/>
      <w:lvlText w:val="□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F1F28"/>
    <w:multiLevelType w:val="hybridMultilevel"/>
    <w:tmpl w:val="67C0C53E"/>
    <w:lvl w:ilvl="0" w:tplc="01C08142">
      <w:numFmt w:val="bullet"/>
      <w:lvlText w:val="□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173D2765"/>
    <w:multiLevelType w:val="hybridMultilevel"/>
    <w:tmpl w:val="2FAA0F60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75C4D"/>
    <w:multiLevelType w:val="hybridMultilevel"/>
    <w:tmpl w:val="F08CBD3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6" w15:restartNumberingAfterBreak="0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1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7" w15:restartNumberingAfterBreak="0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4B739C5"/>
    <w:multiLevelType w:val="hybridMultilevel"/>
    <w:tmpl w:val="195E8DCA"/>
    <w:lvl w:ilvl="0" w:tplc="9398BA0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6D3261D"/>
    <w:multiLevelType w:val="multilevel"/>
    <w:tmpl w:val="592A1386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21" w15:restartNumberingAfterBreak="0">
    <w:nsid w:val="28167B6B"/>
    <w:multiLevelType w:val="multilevel"/>
    <w:tmpl w:val="61C099EA"/>
    <w:lvl w:ilvl="0">
      <w:start w:val="7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60" w:hanging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3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0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7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900" w:hanging="180"/>
      </w:pPr>
      <w:rPr>
        <w:rFonts w:hint="default"/>
      </w:rPr>
    </w:lvl>
  </w:abstractNum>
  <w:abstractNum w:abstractNumId="22" w15:restartNumberingAfterBreak="0">
    <w:nsid w:val="29D9291C"/>
    <w:multiLevelType w:val="multilevel"/>
    <w:tmpl w:val="17567FD4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2FEA63D7"/>
    <w:multiLevelType w:val="hybridMultilevel"/>
    <w:tmpl w:val="1CB4ADC8"/>
    <w:lvl w:ilvl="0" w:tplc="9398BA0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809D4"/>
    <w:multiLevelType w:val="multilevel"/>
    <w:tmpl w:val="8976E9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C12522"/>
    <w:multiLevelType w:val="multilevel"/>
    <w:tmpl w:val="7D06A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5B3CCE"/>
    <w:multiLevelType w:val="hybridMultilevel"/>
    <w:tmpl w:val="F74806CE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4" w15:restartNumberingAfterBreak="0">
    <w:nsid w:val="3B4D29AA"/>
    <w:multiLevelType w:val="multilevel"/>
    <w:tmpl w:val="8434215E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5" w15:restartNumberingAfterBreak="0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50896613"/>
    <w:multiLevelType w:val="multilevel"/>
    <w:tmpl w:val="43AA5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41" w15:restartNumberingAfterBreak="0">
    <w:nsid w:val="56653469"/>
    <w:multiLevelType w:val="multilevel"/>
    <w:tmpl w:val="E1204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70114A1"/>
    <w:multiLevelType w:val="hybridMultilevel"/>
    <w:tmpl w:val="539ACF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BD1175"/>
    <w:multiLevelType w:val="hybridMultilevel"/>
    <w:tmpl w:val="91E6A7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5" w15:restartNumberingAfterBreak="0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46" w15:restartNumberingAfterBreak="0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47" w15:restartNumberingAfterBreak="0">
    <w:nsid w:val="656A7301"/>
    <w:multiLevelType w:val="multilevel"/>
    <w:tmpl w:val="6756B658"/>
    <w:lvl w:ilvl="0">
      <w:start w:val="1"/>
      <w:numFmt w:val="decimal"/>
      <w:lvlText w:val="%1"/>
      <w:lvlJc w:val="left"/>
      <w:pPr>
        <w:ind w:left="360" w:hanging="360"/>
      </w:pPr>
      <w:rPr>
        <w:rFonts w:ascii="Calibri" w:eastAsia="Calibri" w:hAnsi="Calibri" w:cs="Calibri" w:hint="default"/>
        <w:b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" w:eastAsia="Calibri" w:hAnsi="Calibri" w:cs="Calibri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" w:eastAsia="Calibri" w:hAnsi="Calibri" w:cs="Calibri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" w:eastAsia="Calibri" w:hAnsi="Calibri" w:cs="Calibri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" w:eastAsia="Calibri" w:hAnsi="Calibri" w:cs="Calibri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" w:eastAsia="Calibri" w:hAnsi="Calibri" w:cs="Calibri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" w:eastAsia="Calibri" w:hAnsi="Calibri" w:cs="Calibr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" w:eastAsia="Calibri" w:hAnsi="Calibri" w:cs="Calibri" w:hint="default"/>
        <w:b w:val="0"/>
      </w:rPr>
    </w:lvl>
  </w:abstractNum>
  <w:abstractNum w:abstractNumId="48" w15:restartNumberingAfterBreak="0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1" w15:restartNumberingAfterBreak="0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4" w15:restartNumberingAfterBreak="0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5" w15:restartNumberingAfterBreak="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1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6" w15:restartNumberingAfterBreak="0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8" w15:restartNumberingAfterBreak="0">
    <w:nsid w:val="7BD03DB4"/>
    <w:multiLevelType w:val="hybridMultilevel"/>
    <w:tmpl w:val="BEDC88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7"/>
  </w:num>
  <w:num w:numId="3">
    <w:abstractNumId w:val="7"/>
  </w:num>
  <w:num w:numId="4">
    <w:abstractNumId w:val="36"/>
  </w:num>
  <w:num w:numId="5">
    <w:abstractNumId w:val="50"/>
  </w:num>
  <w:num w:numId="6">
    <w:abstractNumId w:val="53"/>
  </w:num>
  <w:num w:numId="7">
    <w:abstractNumId w:val="23"/>
  </w:num>
  <w:num w:numId="8">
    <w:abstractNumId w:val="38"/>
  </w:num>
  <w:num w:numId="9">
    <w:abstractNumId w:val="56"/>
  </w:num>
  <w:num w:numId="10">
    <w:abstractNumId w:val="1"/>
  </w:num>
  <w:num w:numId="11">
    <w:abstractNumId w:val="46"/>
  </w:num>
  <w:num w:numId="12">
    <w:abstractNumId w:val="57"/>
  </w:num>
  <w:num w:numId="13">
    <w:abstractNumId w:val="0"/>
  </w:num>
  <w:num w:numId="14">
    <w:abstractNumId w:val="16"/>
  </w:num>
  <w:num w:numId="15">
    <w:abstractNumId w:val="55"/>
  </w:num>
  <w:num w:numId="16">
    <w:abstractNumId w:val="37"/>
    <w:lvlOverride w:ilvl="0">
      <w:startOverride w:val="1"/>
    </w:lvlOverride>
  </w:num>
  <w:num w:numId="17">
    <w:abstractNumId w:val="20"/>
  </w:num>
  <w:num w:numId="18">
    <w:abstractNumId w:val="15"/>
  </w:num>
  <w:num w:numId="19">
    <w:abstractNumId w:val="52"/>
  </w:num>
  <w:num w:numId="20">
    <w:abstractNumId w:val="28"/>
  </w:num>
  <w:num w:numId="21">
    <w:abstractNumId w:val="19"/>
  </w:num>
  <w:num w:numId="22">
    <w:abstractNumId w:val="10"/>
  </w:num>
  <w:num w:numId="23">
    <w:abstractNumId w:val="26"/>
  </w:num>
  <w:num w:numId="24">
    <w:abstractNumId w:val="44"/>
  </w:num>
  <w:num w:numId="25">
    <w:abstractNumId w:val="40"/>
  </w:num>
  <w:num w:numId="26">
    <w:abstractNumId w:val="29"/>
  </w:num>
  <w:num w:numId="27">
    <w:abstractNumId w:val="25"/>
  </w:num>
  <w:num w:numId="28">
    <w:abstractNumId w:val="49"/>
  </w:num>
  <w:num w:numId="29">
    <w:abstractNumId w:val="48"/>
  </w:num>
  <w:num w:numId="30">
    <w:abstractNumId w:val="35"/>
  </w:num>
  <w:num w:numId="31">
    <w:abstractNumId w:val="51"/>
  </w:num>
  <w:num w:numId="32">
    <w:abstractNumId w:val="12"/>
  </w:num>
  <w:num w:numId="33">
    <w:abstractNumId w:val="45"/>
  </w:num>
  <w:num w:numId="3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7"/>
  </w:num>
  <w:num w:numId="36">
    <w:abstractNumId w:val="13"/>
  </w:num>
  <w:num w:numId="37">
    <w:abstractNumId w:val="21"/>
  </w:num>
  <w:num w:numId="38">
    <w:abstractNumId w:val="8"/>
  </w:num>
  <w:num w:numId="39">
    <w:abstractNumId w:val="32"/>
  </w:num>
  <w:num w:numId="40">
    <w:abstractNumId w:val="34"/>
  </w:num>
  <w:num w:numId="41">
    <w:abstractNumId w:val="22"/>
  </w:num>
  <w:num w:numId="42">
    <w:abstractNumId w:val="31"/>
  </w:num>
  <w:num w:numId="43">
    <w:abstractNumId w:val="58"/>
  </w:num>
  <w:num w:numId="44">
    <w:abstractNumId w:val="14"/>
  </w:num>
  <w:num w:numId="45">
    <w:abstractNumId w:val="6"/>
  </w:num>
  <w:num w:numId="46">
    <w:abstractNumId w:val="39"/>
  </w:num>
  <w:num w:numId="47">
    <w:abstractNumId w:val="27"/>
    <w:lvlOverride w:ilvl="0">
      <w:lvl w:ilvl="0">
        <w:numFmt w:val="decimal"/>
        <w:lvlText w:val="%1."/>
        <w:lvlJc w:val="left"/>
      </w:lvl>
    </w:lvlOverride>
  </w:num>
  <w:num w:numId="48">
    <w:abstractNumId w:val="27"/>
    <w:lvlOverride w:ilvl="0">
      <w:lvl w:ilvl="0">
        <w:numFmt w:val="decimal"/>
        <w:lvlText w:val="%1."/>
        <w:lvlJc w:val="left"/>
      </w:lvl>
    </w:lvlOverride>
  </w:num>
  <w:num w:numId="49">
    <w:abstractNumId w:val="27"/>
    <w:lvlOverride w:ilvl="0">
      <w:lvl w:ilvl="0">
        <w:numFmt w:val="decimal"/>
        <w:lvlText w:val="%1."/>
        <w:lvlJc w:val="left"/>
      </w:lvl>
    </w:lvlOverride>
  </w:num>
  <w:num w:numId="50">
    <w:abstractNumId w:val="27"/>
    <w:lvlOverride w:ilvl="0">
      <w:lvl w:ilvl="0">
        <w:numFmt w:val="decimal"/>
        <w:lvlText w:val="%1."/>
        <w:lvlJc w:val="left"/>
      </w:lvl>
    </w:lvlOverride>
  </w:num>
  <w:num w:numId="51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2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3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4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5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56">
    <w:abstractNumId w:val="41"/>
  </w:num>
  <w:num w:numId="57">
    <w:abstractNumId w:val="42"/>
  </w:num>
  <w:num w:numId="58">
    <w:abstractNumId w:val="30"/>
  </w:num>
  <w:num w:numId="59">
    <w:abstractNumId w:val="43"/>
  </w:num>
  <w:num w:numId="60">
    <w:abstractNumId w:val="24"/>
  </w:num>
  <w:num w:numId="61">
    <w:abstractNumId w:val="11"/>
  </w:num>
  <w:num w:numId="62">
    <w:abstractNumId w:val="18"/>
  </w:num>
  <w:num w:numId="63">
    <w:abstractNumId w:val="9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QxNzc1MbK0tDBX0lEKTi0uzszPAykwrQUABxO8vywAAAA="/>
  </w:docVars>
  <w:rsids>
    <w:rsidRoot w:val="00557833"/>
    <w:rsid w:val="000009D9"/>
    <w:rsid w:val="00010446"/>
    <w:rsid w:val="00012492"/>
    <w:rsid w:val="000215D1"/>
    <w:rsid w:val="00030397"/>
    <w:rsid w:val="00032EF6"/>
    <w:rsid w:val="00050093"/>
    <w:rsid w:val="000527F7"/>
    <w:rsid w:val="00052B10"/>
    <w:rsid w:val="000573F4"/>
    <w:rsid w:val="00057450"/>
    <w:rsid w:val="000625FB"/>
    <w:rsid w:val="00072201"/>
    <w:rsid w:val="00072A74"/>
    <w:rsid w:val="00080B74"/>
    <w:rsid w:val="00083CA4"/>
    <w:rsid w:val="00083F79"/>
    <w:rsid w:val="0008400F"/>
    <w:rsid w:val="000851AA"/>
    <w:rsid w:val="000869FB"/>
    <w:rsid w:val="000920AD"/>
    <w:rsid w:val="00092920"/>
    <w:rsid w:val="000973BA"/>
    <w:rsid w:val="00097835"/>
    <w:rsid w:val="000A00E2"/>
    <w:rsid w:val="000B7EE4"/>
    <w:rsid w:val="000C155D"/>
    <w:rsid w:val="000C1E29"/>
    <w:rsid w:val="000D45E8"/>
    <w:rsid w:val="000D6A94"/>
    <w:rsid w:val="000F4834"/>
    <w:rsid w:val="000F49A5"/>
    <w:rsid w:val="00104FD5"/>
    <w:rsid w:val="00107F4B"/>
    <w:rsid w:val="00112AE5"/>
    <w:rsid w:val="00113CB5"/>
    <w:rsid w:val="00123F36"/>
    <w:rsid w:val="001250ED"/>
    <w:rsid w:val="0013426E"/>
    <w:rsid w:val="001412D7"/>
    <w:rsid w:val="001430D9"/>
    <w:rsid w:val="001433A8"/>
    <w:rsid w:val="001518AF"/>
    <w:rsid w:val="00156BF0"/>
    <w:rsid w:val="00172A91"/>
    <w:rsid w:val="001761D5"/>
    <w:rsid w:val="00181B8B"/>
    <w:rsid w:val="001823DE"/>
    <w:rsid w:val="00194950"/>
    <w:rsid w:val="001A496B"/>
    <w:rsid w:val="001C17B7"/>
    <w:rsid w:val="001D5134"/>
    <w:rsid w:val="001D7802"/>
    <w:rsid w:val="001E1160"/>
    <w:rsid w:val="001F485B"/>
    <w:rsid w:val="00200382"/>
    <w:rsid w:val="002226F7"/>
    <w:rsid w:val="00231359"/>
    <w:rsid w:val="002473A0"/>
    <w:rsid w:val="0025291C"/>
    <w:rsid w:val="00265BF3"/>
    <w:rsid w:val="002807D9"/>
    <w:rsid w:val="00280D87"/>
    <w:rsid w:val="00283770"/>
    <w:rsid w:val="00295E4E"/>
    <w:rsid w:val="002B4578"/>
    <w:rsid w:val="002B47D0"/>
    <w:rsid w:val="002B6AB6"/>
    <w:rsid w:val="002C32EF"/>
    <w:rsid w:val="002C4B1B"/>
    <w:rsid w:val="002D109A"/>
    <w:rsid w:val="002E1744"/>
    <w:rsid w:val="002E6828"/>
    <w:rsid w:val="002F1E8E"/>
    <w:rsid w:val="002F475B"/>
    <w:rsid w:val="00301428"/>
    <w:rsid w:val="00311E7F"/>
    <w:rsid w:val="00316158"/>
    <w:rsid w:val="0032391D"/>
    <w:rsid w:val="00327817"/>
    <w:rsid w:val="00327FA6"/>
    <w:rsid w:val="003315C0"/>
    <w:rsid w:val="0033184F"/>
    <w:rsid w:val="0033217D"/>
    <w:rsid w:val="00333A42"/>
    <w:rsid w:val="00355381"/>
    <w:rsid w:val="00361640"/>
    <w:rsid w:val="00367345"/>
    <w:rsid w:val="00370A55"/>
    <w:rsid w:val="003722FD"/>
    <w:rsid w:val="00384071"/>
    <w:rsid w:val="003914FD"/>
    <w:rsid w:val="00391669"/>
    <w:rsid w:val="003A2953"/>
    <w:rsid w:val="003A2F44"/>
    <w:rsid w:val="003A6B09"/>
    <w:rsid w:val="003B10E2"/>
    <w:rsid w:val="003B1ACE"/>
    <w:rsid w:val="003B5687"/>
    <w:rsid w:val="003B6C9C"/>
    <w:rsid w:val="003C30B5"/>
    <w:rsid w:val="003D29A4"/>
    <w:rsid w:val="003F0C5D"/>
    <w:rsid w:val="003F1D16"/>
    <w:rsid w:val="003F2A8E"/>
    <w:rsid w:val="003F47B6"/>
    <w:rsid w:val="003F5014"/>
    <w:rsid w:val="004114D1"/>
    <w:rsid w:val="00416488"/>
    <w:rsid w:val="00422AAE"/>
    <w:rsid w:val="00422B71"/>
    <w:rsid w:val="00425482"/>
    <w:rsid w:val="0043558B"/>
    <w:rsid w:val="00444578"/>
    <w:rsid w:val="0044662E"/>
    <w:rsid w:val="00455721"/>
    <w:rsid w:val="00492B83"/>
    <w:rsid w:val="0049433F"/>
    <w:rsid w:val="00494781"/>
    <w:rsid w:val="004A5602"/>
    <w:rsid w:val="004F0AA7"/>
    <w:rsid w:val="00501A0A"/>
    <w:rsid w:val="0051067C"/>
    <w:rsid w:val="005166AD"/>
    <w:rsid w:val="0053417C"/>
    <w:rsid w:val="00536DDA"/>
    <w:rsid w:val="00546A32"/>
    <w:rsid w:val="00551A0C"/>
    <w:rsid w:val="005529A2"/>
    <w:rsid w:val="00554F2B"/>
    <w:rsid w:val="0055674D"/>
    <w:rsid w:val="00557833"/>
    <w:rsid w:val="00563B12"/>
    <w:rsid w:val="00565E40"/>
    <w:rsid w:val="005677F4"/>
    <w:rsid w:val="00567EB4"/>
    <w:rsid w:val="0058547E"/>
    <w:rsid w:val="005A4F68"/>
    <w:rsid w:val="005A65C3"/>
    <w:rsid w:val="005A7562"/>
    <w:rsid w:val="005B1C14"/>
    <w:rsid w:val="005B739D"/>
    <w:rsid w:val="005C6A22"/>
    <w:rsid w:val="005C71CC"/>
    <w:rsid w:val="005D0785"/>
    <w:rsid w:val="005D605A"/>
    <w:rsid w:val="005D74C1"/>
    <w:rsid w:val="005E4BFC"/>
    <w:rsid w:val="005F1AA4"/>
    <w:rsid w:val="005F61AF"/>
    <w:rsid w:val="00602EB9"/>
    <w:rsid w:val="00607498"/>
    <w:rsid w:val="00616021"/>
    <w:rsid w:val="00616CC7"/>
    <w:rsid w:val="00620D82"/>
    <w:rsid w:val="00623408"/>
    <w:rsid w:val="00626540"/>
    <w:rsid w:val="00631713"/>
    <w:rsid w:val="00632E2F"/>
    <w:rsid w:val="00640E76"/>
    <w:rsid w:val="00641478"/>
    <w:rsid w:val="00642C5D"/>
    <w:rsid w:val="00660B96"/>
    <w:rsid w:val="0066126B"/>
    <w:rsid w:val="00662762"/>
    <w:rsid w:val="00665887"/>
    <w:rsid w:val="00685EAB"/>
    <w:rsid w:val="006954F9"/>
    <w:rsid w:val="0069757C"/>
    <w:rsid w:val="006A3778"/>
    <w:rsid w:val="006B50DC"/>
    <w:rsid w:val="006D07C8"/>
    <w:rsid w:val="006E262C"/>
    <w:rsid w:val="006F65CB"/>
    <w:rsid w:val="00702157"/>
    <w:rsid w:val="007109E9"/>
    <w:rsid w:val="00713C4F"/>
    <w:rsid w:val="00715282"/>
    <w:rsid w:val="007154EE"/>
    <w:rsid w:val="007275F9"/>
    <w:rsid w:val="00732CCC"/>
    <w:rsid w:val="00742A41"/>
    <w:rsid w:val="00747EAA"/>
    <w:rsid w:val="007610CD"/>
    <w:rsid w:val="00767339"/>
    <w:rsid w:val="00775CC9"/>
    <w:rsid w:val="00785FBC"/>
    <w:rsid w:val="0079164D"/>
    <w:rsid w:val="00796D1C"/>
    <w:rsid w:val="007A041F"/>
    <w:rsid w:val="007B12A5"/>
    <w:rsid w:val="007B2F1A"/>
    <w:rsid w:val="007B33E7"/>
    <w:rsid w:val="007B3EAB"/>
    <w:rsid w:val="007B568B"/>
    <w:rsid w:val="007C3C80"/>
    <w:rsid w:val="007C40DB"/>
    <w:rsid w:val="007D0E91"/>
    <w:rsid w:val="007D709E"/>
    <w:rsid w:val="007E58DC"/>
    <w:rsid w:val="007E6E02"/>
    <w:rsid w:val="007F6757"/>
    <w:rsid w:val="00802983"/>
    <w:rsid w:val="0081227B"/>
    <w:rsid w:val="00813B9C"/>
    <w:rsid w:val="00816546"/>
    <w:rsid w:val="0082477E"/>
    <w:rsid w:val="008254A0"/>
    <w:rsid w:val="008434C8"/>
    <w:rsid w:val="00843E22"/>
    <w:rsid w:val="00847C72"/>
    <w:rsid w:val="00856795"/>
    <w:rsid w:val="00856E0D"/>
    <w:rsid w:val="008603B1"/>
    <w:rsid w:val="00861239"/>
    <w:rsid w:val="00864CAB"/>
    <w:rsid w:val="00870791"/>
    <w:rsid w:val="00873E57"/>
    <w:rsid w:val="008759BF"/>
    <w:rsid w:val="00886DCB"/>
    <w:rsid w:val="00887E06"/>
    <w:rsid w:val="008919F8"/>
    <w:rsid w:val="0089459D"/>
    <w:rsid w:val="008A1332"/>
    <w:rsid w:val="008A5F8B"/>
    <w:rsid w:val="008B42A2"/>
    <w:rsid w:val="008B6697"/>
    <w:rsid w:val="008C2B2E"/>
    <w:rsid w:val="008C7C9A"/>
    <w:rsid w:val="008D07AA"/>
    <w:rsid w:val="008E0529"/>
    <w:rsid w:val="008E59CF"/>
    <w:rsid w:val="008F2604"/>
    <w:rsid w:val="00901145"/>
    <w:rsid w:val="009033B9"/>
    <w:rsid w:val="00913E8E"/>
    <w:rsid w:val="00920F55"/>
    <w:rsid w:val="00943AFB"/>
    <w:rsid w:val="00946D30"/>
    <w:rsid w:val="00955F00"/>
    <w:rsid w:val="00956941"/>
    <w:rsid w:val="009657AC"/>
    <w:rsid w:val="00970D2F"/>
    <w:rsid w:val="0097191D"/>
    <w:rsid w:val="00975803"/>
    <w:rsid w:val="00981532"/>
    <w:rsid w:val="0099286E"/>
    <w:rsid w:val="009B74B9"/>
    <w:rsid w:val="009C291F"/>
    <w:rsid w:val="009D26B2"/>
    <w:rsid w:val="009D5FCE"/>
    <w:rsid w:val="009E3D00"/>
    <w:rsid w:val="009E76D8"/>
    <w:rsid w:val="009F352E"/>
    <w:rsid w:val="00A02A08"/>
    <w:rsid w:val="00A15106"/>
    <w:rsid w:val="00A30584"/>
    <w:rsid w:val="00A41D12"/>
    <w:rsid w:val="00A45E28"/>
    <w:rsid w:val="00A555AE"/>
    <w:rsid w:val="00A63CC3"/>
    <w:rsid w:val="00A66802"/>
    <w:rsid w:val="00A74583"/>
    <w:rsid w:val="00A8230A"/>
    <w:rsid w:val="00A864FF"/>
    <w:rsid w:val="00A91ECF"/>
    <w:rsid w:val="00AA74D7"/>
    <w:rsid w:val="00AB07F3"/>
    <w:rsid w:val="00AB4642"/>
    <w:rsid w:val="00AC1023"/>
    <w:rsid w:val="00AC7C8D"/>
    <w:rsid w:val="00AD101B"/>
    <w:rsid w:val="00AD244A"/>
    <w:rsid w:val="00AE2746"/>
    <w:rsid w:val="00AE76BC"/>
    <w:rsid w:val="00AF4A0D"/>
    <w:rsid w:val="00B02CEE"/>
    <w:rsid w:val="00B579AD"/>
    <w:rsid w:val="00B662EA"/>
    <w:rsid w:val="00B70ACB"/>
    <w:rsid w:val="00B76A76"/>
    <w:rsid w:val="00B9048A"/>
    <w:rsid w:val="00B92715"/>
    <w:rsid w:val="00BA1C16"/>
    <w:rsid w:val="00BA1F09"/>
    <w:rsid w:val="00BC3817"/>
    <w:rsid w:val="00BC59CF"/>
    <w:rsid w:val="00BE11EE"/>
    <w:rsid w:val="00BE163B"/>
    <w:rsid w:val="00BE7813"/>
    <w:rsid w:val="00C00A7B"/>
    <w:rsid w:val="00C37007"/>
    <w:rsid w:val="00C55982"/>
    <w:rsid w:val="00C55F08"/>
    <w:rsid w:val="00C66870"/>
    <w:rsid w:val="00C761A3"/>
    <w:rsid w:val="00C94B5A"/>
    <w:rsid w:val="00C968BB"/>
    <w:rsid w:val="00C970EA"/>
    <w:rsid w:val="00CA29AC"/>
    <w:rsid w:val="00CA3976"/>
    <w:rsid w:val="00CA7A25"/>
    <w:rsid w:val="00CB31C1"/>
    <w:rsid w:val="00CC4FED"/>
    <w:rsid w:val="00CC5F91"/>
    <w:rsid w:val="00CD28C5"/>
    <w:rsid w:val="00CE7610"/>
    <w:rsid w:val="00CF4503"/>
    <w:rsid w:val="00D036FE"/>
    <w:rsid w:val="00D07494"/>
    <w:rsid w:val="00D25A69"/>
    <w:rsid w:val="00D25D6E"/>
    <w:rsid w:val="00D46674"/>
    <w:rsid w:val="00D54C6B"/>
    <w:rsid w:val="00D55A3F"/>
    <w:rsid w:val="00D6241E"/>
    <w:rsid w:val="00D75C84"/>
    <w:rsid w:val="00D80C6A"/>
    <w:rsid w:val="00D9568F"/>
    <w:rsid w:val="00DA3109"/>
    <w:rsid w:val="00DA5BFE"/>
    <w:rsid w:val="00DB5A97"/>
    <w:rsid w:val="00DC10A3"/>
    <w:rsid w:val="00DC5CC5"/>
    <w:rsid w:val="00DD3AF3"/>
    <w:rsid w:val="00DE2F7A"/>
    <w:rsid w:val="00DF02AF"/>
    <w:rsid w:val="00DF6353"/>
    <w:rsid w:val="00E00CB3"/>
    <w:rsid w:val="00E01D5F"/>
    <w:rsid w:val="00E027BC"/>
    <w:rsid w:val="00E04E0C"/>
    <w:rsid w:val="00E118E7"/>
    <w:rsid w:val="00E1487A"/>
    <w:rsid w:val="00E26A8B"/>
    <w:rsid w:val="00E331EA"/>
    <w:rsid w:val="00E4270D"/>
    <w:rsid w:val="00E4496E"/>
    <w:rsid w:val="00E51715"/>
    <w:rsid w:val="00E70198"/>
    <w:rsid w:val="00E84890"/>
    <w:rsid w:val="00E84F98"/>
    <w:rsid w:val="00EA0321"/>
    <w:rsid w:val="00EA0982"/>
    <w:rsid w:val="00EC1F67"/>
    <w:rsid w:val="00F02BBA"/>
    <w:rsid w:val="00F03BB8"/>
    <w:rsid w:val="00F11C9C"/>
    <w:rsid w:val="00F14F43"/>
    <w:rsid w:val="00F1527C"/>
    <w:rsid w:val="00F2270A"/>
    <w:rsid w:val="00F35716"/>
    <w:rsid w:val="00F40CA8"/>
    <w:rsid w:val="00F44983"/>
    <w:rsid w:val="00F45992"/>
    <w:rsid w:val="00F47017"/>
    <w:rsid w:val="00F616BA"/>
    <w:rsid w:val="00F63F2C"/>
    <w:rsid w:val="00F655F2"/>
    <w:rsid w:val="00F6598A"/>
    <w:rsid w:val="00F72C86"/>
    <w:rsid w:val="00F83D22"/>
    <w:rsid w:val="00FA1AF6"/>
    <w:rsid w:val="00FA6C62"/>
    <w:rsid w:val="00FB02F2"/>
    <w:rsid w:val="00FB0415"/>
    <w:rsid w:val="00FB16B6"/>
    <w:rsid w:val="00FB1E84"/>
    <w:rsid w:val="00FB4D83"/>
    <w:rsid w:val="00FB7A44"/>
    <w:rsid w:val="00FC154B"/>
    <w:rsid w:val="00FE0ADC"/>
    <w:rsid w:val="00FE5F2A"/>
    <w:rsid w:val="00FF0F1B"/>
    <w:rsid w:val="00FF1A13"/>
    <w:rsid w:val="2F80BC5B"/>
    <w:rsid w:val="39532C9F"/>
    <w:rsid w:val="4312ED12"/>
    <w:rsid w:val="70E01BEA"/>
    <w:rsid w:val="765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7AE86B"/>
  <w15:docId w15:val="{ECF7D195-C775-43ED-8EBC-A6A091761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CA3976"/>
  </w:style>
  <w:style w:type="paragraph" w:styleId="Nagwek1">
    <w:name w:val="heading 1"/>
    <w:basedOn w:val="Normalny"/>
    <w:next w:val="Normalny"/>
    <w:link w:val="Nagwek1Znak"/>
    <w:uiPriority w:val="9"/>
    <w:qFormat/>
    <w:rsid w:val="00CA397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A397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A397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A397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A397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A397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A397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3976"/>
    <w:rPr>
      <w:rFonts w:asciiTheme="majorHAnsi" w:eastAsiaTheme="majorEastAsia" w:hAnsiTheme="majorHAnsi" w:cstheme="majorBidi"/>
      <w:caps/>
      <w:sz w:val="36"/>
      <w:szCs w:val="36"/>
    </w:rPr>
  </w:style>
  <w:style w:type="paragraph" w:styleId="Nagwek">
    <w:name w:val="header"/>
    <w:basedOn w:val="Normalny"/>
    <w:link w:val="Nagwek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NagwekZnak">
    <w:name w:val="Nagłówek Znak"/>
    <w:basedOn w:val="Domylnaczcionkaakapitu"/>
    <w:link w:val="Nagwek"/>
    <w:uiPriority w:val="99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rPr>
      <w:rFonts w:eastAsiaTheme="minorHAnsi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rPr>
      <w:rFonts w:eastAsiaTheme="minorHAnsi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A397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CA397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34"/>
    <w:qFormat/>
    <w:locked/>
    <w:rsid w:val="00557833"/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20"/>
      <w:contextualSpacing/>
    </w:p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uiPriority w:val="99"/>
    <w:qFormat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uiPriority w:val="99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uiPriority w:val="99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uiPriority w:val="99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uiPriority w:val="99"/>
    <w:qFormat/>
    <w:rsid w:val="00557833"/>
    <w:pPr>
      <w:suppressAutoHyphens/>
      <w:spacing w:before="60" w:line="288" w:lineRule="auto"/>
      <w:jc w:val="both"/>
    </w:pPr>
    <w:rPr>
      <w:rFonts w:ascii="Times New Roman" w:hAnsi="Times New Roman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uiPriority w:val="99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lang w:val="en-US" w:eastAsia="zh-CN"/>
    </w:rPr>
  </w:style>
  <w:style w:type="paragraph" w:customStyle="1" w:styleId="Podpisprawo">
    <w:name w:val="Podpis prawo"/>
    <w:basedOn w:val="Tekstpodstawowy"/>
    <w:uiPriority w:val="99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uiPriority w:val="99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uiPriority w:val="99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uiPriority w:val="99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uiPriority w:val="99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4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spacing w:after="80"/>
      <w:ind w:left="432" w:hanging="432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spacing w:after="80"/>
      <w:ind w:left="1224" w:hanging="504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tabs>
        <w:tab w:val="num" w:pos="720"/>
      </w:tabs>
      <w:spacing w:after="80"/>
      <w:ind w:left="720" w:hanging="36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6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uiPriority w:val="99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ela-Siatka1">
    <w:name w:val="Tabela - Siatka1"/>
    <w:rsid w:val="00856E0D"/>
    <w:pPr>
      <w:spacing w:after="0" w:line="240" w:lineRule="auto"/>
    </w:pPr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lang w:eastAsia="pl-P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0">
    <w:name w:val="Table Grid0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eastAsia="SimSun"/>
      <w:b/>
      <w:bCs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eastAsia="SimSun"/>
      <w:b/>
      <w:bCs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AC1023"/>
    <w:rPr>
      <w:b/>
      <w:bCs/>
      <w:shd w:val="clear" w:color="auto" w:fill="FFFFFF"/>
    </w:rPr>
  </w:style>
  <w:style w:type="paragraph" w:customStyle="1" w:styleId="Nagwek21">
    <w:name w:val="Nagłówek #2"/>
    <w:basedOn w:val="Normalny"/>
    <w:link w:val="Nagwek20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eastAsia="SimSun"/>
      <w:b/>
      <w:bCs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92B83"/>
    <w:rPr>
      <w:color w:val="605E5C"/>
      <w:shd w:val="clear" w:color="auto" w:fill="E1DFDD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65C3"/>
    <w:rPr>
      <w:rFonts w:ascii="Geneva" w:eastAsia="Times New Roman" w:hAnsi="Geneva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65C3"/>
  </w:style>
  <w:style w:type="character" w:customStyle="1" w:styleId="Nagwek2Znak">
    <w:name w:val="Nagłówek 2 Znak"/>
    <w:basedOn w:val="Domylnaczcionkaakapitu"/>
    <w:link w:val="Nagwek2"/>
    <w:uiPriority w:val="9"/>
    <w:semiHidden/>
    <w:rsid w:val="00CA397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A397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A3976"/>
    <w:rPr>
      <w:rFonts w:asciiTheme="majorHAnsi" w:eastAsiaTheme="majorEastAsia" w:hAnsiTheme="majorHAnsi" w:cstheme="majorBidi"/>
      <w:cap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A3976"/>
    <w:rPr>
      <w:rFonts w:asciiTheme="majorHAnsi" w:eastAsiaTheme="majorEastAsia" w:hAnsiTheme="majorHAnsi" w:cstheme="majorBidi"/>
      <w:i/>
      <w:iCs/>
      <w:cap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CA39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ytu">
    <w:name w:val="Title"/>
    <w:basedOn w:val="Normalny"/>
    <w:next w:val="Normalny"/>
    <w:link w:val="TytuZnak"/>
    <w:uiPriority w:val="10"/>
    <w:qFormat/>
    <w:rsid w:val="00CA397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CA397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Pogrubienie">
    <w:name w:val="Strong"/>
    <w:basedOn w:val="Domylnaczcionkaakapitu"/>
    <w:uiPriority w:val="22"/>
    <w:qFormat/>
    <w:rsid w:val="00CA3976"/>
    <w:rPr>
      <w:b/>
      <w:bCs/>
    </w:rPr>
  </w:style>
  <w:style w:type="character" w:styleId="Uwydatnienie">
    <w:name w:val="Emphasis"/>
    <w:basedOn w:val="Domylnaczcionkaakapitu"/>
    <w:uiPriority w:val="20"/>
    <w:qFormat/>
    <w:rsid w:val="00CA3976"/>
    <w:rPr>
      <w:i/>
      <w:iCs/>
    </w:rPr>
  </w:style>
  <w:style w:type="paragraph" w:styleId="Bezodstpw">
    <w:name w:val="No Spacing"/>
    <w:uiPriority w:val="1"/>
    <w:qFormat/>
    <w:rsid w:val="00CA397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CA397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ytatZnak">
    <w:name w:val="Cytat Znak"/>
    <w:basedOn w:val="Domylnaczcionkaakapitu"/>
    <w:link w:val="Cytat"/>
    <w:uiPriority w:val="29"/>
    <w:rsid w:val="00CA3976"/>
    <w:rPr>
      <w:rFonts w:asciiTheme="majorHAnsi" w:eastAsiaTheme="majorEastAsia" w:hAnsiTheme="majorHAnsi" w:cstheme="majorBidi"/>
      <w:sz w:val="25"/>
      <w:szCs w:val="2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A397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A3976"/>
    <w:rPr>
      <w:color w:val="404040" w:themeColor="text1" w:themeTint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CA3976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CA397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CA397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CA3976"/>
    <w:rPr>
      <w:b/>
      <w:bCs/>
      <w:caps w:val="0"/>
      <w:smallCaps/>
      <w:color w:val="auto"/>
      <w:spacing w:val="3"/>
      <w:u w:val="single"/>
    </w:rPr>
  </w:style>
  <w:style w:type="character" w:styleId="Tytuksiki">
    <w:name w:val="Book Title"/>
    <w:basedOn w:val="Domylnaczcionkaakapitu"/>
    <w:uiPriority w:val="33"/>
    <w:qFormat/>
    <w:rsid w:val="00CA3976"/>
    <w:rPr>
      <w:b/>
      <w:bCs/>
      <w:smallCaps/>
      <w:spacing w:val="7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A3976"/>
    <w:pPr>
      <w:outlineLvl w:val="9"/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44662E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EA0321"/>
    <w:rPr>
      <w:color w:val="605E5C"/>
      <w:shd w:val="clear" w:color="auto" w:fill="E1DFDD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E331EA"/>
    <w:rPr>
      <w:rFonts w:eastAsiaTheme="minorHAnsi"/>
      <w:sz w:val="20"/>
      <w:szCs w:val="20"/>
    </w:rPr>
  </w:style>
  <w:style w:type="paragraph" w:customStyle="1" w:styleId="Style10">
    <w:name w:val="Style10"/>
    <w:basedOn w:val="Normalny"/>
    <w:uiPriority w:val="99"/>
    <w:rsid w:val="002C4B1B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80298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8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footer" Target="footer9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3F666-226C-4F99-8667-2293CD83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871</Words>
  <Characters>11231</Characters>
  <Application>Microsoft Office Word</Application>
  <DocSecurity>0</DocSecurity>
  <Lines>93</Lines>
  <Paragraphs>26</Paragraphs>
  <ScaleCrop>false</ScaleCrop>
  <Company/>
  <LinksUpToDate>false</LinksUpToDate>
  <CharactersWithSpaces>1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Czajka Beata</cp:lastModifiedBy>
  <cp:revision>3</cp:revision>
  <dcterms:created xsi:type="dcterms:W3CDTF">2024-06-21T10:35:00Z</dcterms:created>
  <dcterms:modified xsi:type="dcterms:W3CDTF">2024-06-21T10:36:00Z</dcterms:modified>
</cp:coreProperties>
</file>